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5300" w:type="dxa"/>
        <w:tblInd w:w="-725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610"/>
        <w:gridCol w:w="1890"/>
        <w:gridCol w:w="2430"/>
        <w:gridCol w:w="2070"/>
        <w:gridCol w:w="1800"/>
        <w:gridCol w:w="1980"/>
        <w:gridCol w:w="2520"/>
      </w:tblGrid>
      <w:tr w:rsidR="009658A0" w:rsidRPr="00140EEA" w14:paraId="028993D6" w14:textId="77777777" w:rsidTr="00723C1B">
        <w:trPr>
          <w:cantSplit/>
          <w:trHeight w:hRule="exact" w:val="460"/>
        </w:trPr>
        <w:tc>
          <w:tcPr>
            <w:tcW w:w="15300" w:type="dxa"/>
            <w:gridSpan w:val="7"/>
            <w:noWrap/>
            <w:tcMar>
              <w:bottom w:w="86" w:type="dxa"/>
            </w:tcMar>
            <w:vAlign w:val="bottom"/>
          </w:tcPr>
          <w:p w14:paraId="4E252858" w14:textId="0825D850" w:rsidR="009658A0" w:rsidRPr="00516609" w:rsidRDefault="00C6610C" w:rsidP="003E051C">
            <w:pPr>
              <w:pStyle w:val="MonthNames"/>
              <w:rPr>
                <w:rFonts w:ascii="Arial" w:hAnsi="Arial" w:cs="Arial"/>
                <w:b/>
                <w:sz w:val="28"/>
                <w:szCs w:val="28"/>
              </w:rPr>
            </w:pPr>
            <w:bookmarkStart w:id="0" w:name="_GoBack"/>
            <w:bookmarkEnd w:id="0"/>
            <w:r>
              <w:rPr>
                <w:rFonts w:ascii="Arial" w:hAnsi="Arial" w:cs="Arial"/>
                <w:b/>
                <w:sz w:val="28"/>
                <w:szCs w:val="28"/>
              </w:rPr>
              <w:t>AUGUST</w:t>
            </w:r>
            <w:r w:rsidR="00CC539C" w:rsidRPr="00516609">
              <w:rPr>
                <w:rFonts w:ascii="Arial" w:hAnsi="Arial" w:cs="Arial"/>
                <w:b/>
                <w:sz w:val="28"/>
                <w:szCs w:val="28"/>
              </w:rPr>
              <w:t xml:space="preserve">      </w:t>
            </w:r>
            <w:r w:rsidR="005F42B1" w:rsidRPr="00516609">
              <w:rPr>
                <w:rFonts w:ascii="Arial" w:hAnsi="Arial" w:cs="Arial"/>
                <w:b/>
                <w:sz w:val="28"/>
                <w:szCs w:val="28"/>
              </w:rPr>
              <w:t>201</w:t>
            </w:r>
            <w:r w:rsidR="009C6055">
              <w:rPr>
                <w:rFonts w:ascii="Arial" w:hAnsi="Arial" w:cs="Arial"/>
                <w:b/>
                <w:sz w:val="28"/>
                <w:szCs w:val="28"/>
              </w:rPr>
              <w:t>8</w:t>
            </w:r>
            <w:r w:rsidR="005F42B1" w:rsidRPr="00516609">
              <w:rPr>
                <w:rFonts w:ascii="Arial" w:hAnsi="Arial" w:cs="Arial"/>
                <w:b/>
                <w:sz w:val="28"/>
                <w:szCs w:val="28"/>
              </w:rPr>
              <w:t xml:space="preserve">     </w:t>
            </w:r>
            <w:r w:rsidR="009658A0" w:rsidRPr="00516609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B45416">
              <w:rPr>
                <w:rFonts w:ascii="Arial" w:hAnsi="Arial" w:cs="Arial"/>
                <w:b/>
                <w:sz w:val="28"/>
                <w:szCs w:val="28"/>
              </w:rPr>
              <w:t xml:space="preserve">Clergy </w:t>
            </w:r>
            <w:r w:rsidR="009658A0" w:rsidRPr="00516609">
              <w:rPr>
                <w:rFonts w:ascii="Arial" w:hAnsi="Arial" w:cs="Arial"/>
                <w:b/>
                <w:sz w:val="28"/>
                <w:szCs w:val="28"/>
              </w:rPr>
              <w:t xml:space="preserve"> Calendar</w:t>
            </w:r>
            <w:r w:rsidR="00A436D7" w:rsidRPr="00516609">
              <w:rPr>
                <w:rFonts w:ascii="Arial" w:hAnsi="Arial" w:cs="Arial"/>
                <w:b/>
                <w:sz w:val="28"/>
                <w:szCs w:val="28"/>
              </w:rPr>
              <w:t xml:space="preserve">         </w:t>
            </w:r>
            <w:r w:rsidR="0063377B" w:rsidRPr="0063377B">
              <w:rPr>
                <w:rFonts w:ascii="Arial" w:hAnsi="Arial" w:cs="Arial"/>
                <w:sz w:val="22"/>
                <w:szCs w:val="28"/>
              </w:rPr>
              <w:t>[subject to change without notice]</w:t>
            </w:r>
            <w:r w:rsidR="00A436D7" w:rsidRPr="0063377B">
              <w:rPr>
                <w:rFonts w:ascii="Arial" w:hAnsi="Arial" w:cs="Arial"/>
                <w:b/>
                <w:sz w:val="22"/>
                <w:szCs w:val="28"/>
              </w:rPr>
              <w:t xml:space="preserve"> </w:t>
            </w:r>
            <w:r w:rsidR="00CE28F4" w:rsidRPr="0063377B">
              <w:rPr>
                <w:rFonts w:ascii="Arial" w:hAnsi="Arial" w:cs="Arial"/>
                <w:b/>
                <w:sz w:val="22"/>
                <w:szCs w:val="28"/>
              </w:rPr>
              <w:t xml:space="preserve">       </w:t>
            </w:r>
            <w:r w:rsidR="00A436D7" w:rsidRPr="0063377B">
              <w:rPr>
                <w:rFonts w:ascii="Arial" w:hAnsi="Arial" w:cs="Arial"/>
                <w:b/>
                <w:sz w:val="22"/>
                <w:szCs w:val="28"/>
              </w:rPr>
              <w:t xml:space="preserve">   </w:t>
            </w:r>
            <w:r w:rsidR="00A436D7" w:rsidRPr="0063377B">
              <w:rPr>
                <w:rFonts w:ascii="Arial" w:hAnsi="Arial" w:cs="Arial"/>
                <w:b/>
                <w:sz w:val="28"/>
                <w:szCs w:val="28"/>
              </w:rPr>
              <w:t xml:space="preserve">    </w:t>
            </w:r>
          </w:p>
        </w:tc>
      </w:tr>
      <w:tr w:rsidR="009658A0" w:rsidRPr="00140EEA" w14:paraId="0861DB56" w14:textId="77777777" w:rsidTr="00E95E0A">
        <w:trPr>
          <w:cantSplit/>
          <w:trHeight w:hRule="exact" w:val="370"/>
        </w:trPr>
        <w:tc>
          <w:tcPr>
            <w:tcW w:w="2610" w:type="dxa"/>
            <w:noWrap/>
            <w:tcMar>
              <w:bottom w:w="58" w:type="dxa"/>
            </w:tcMar>
            <w:vAlign w:val="bottom"/>
          </w:tcPr>
          <w:p w14:paraId="72F92060" w14:textId="77777777" w:rsidR="009658A0" w:rsidRPr="00390E47" w:rsidRDefault="009658A0" w:rsidP="00CA1020">
            <w:pPr>
              <w:pStyle w:val="Weekdays"/>
              <w:rPr>
                <w:rFonts w:ascii="Arial" w:hAnsi="Arial" w:cs="Arial"/>
                <w:sz w:val="20"/>
                <w:szCs w:val="20"/>
              </w:rPr>
            </w:pPr>
            <w:r w:rsidRPr="00390E47">
              <w:rPr>
                <w:rFonts w:ascii="Arial" w:hAnsi="Arial" w:cs="Arial"/>
                <w:sz w:val="20"/>
                <w:szCs w:val="20"/>
              </w:rPr>
              <w:t>Sunday</w:t>
            </w:r>
          </w:p>
        </w:tc>
        <w:tc>
          <w:tcPr>
            <w:tcW w:w="1890" w:type="dxa"/>
            <w:noWrap/>
            <w:tcMar>
              <w:bottom w:w="58" w:type="dxa"/>
            </w:tcMar>
            <w:vAlign w:val="bottom"/>
          </w:tcPr>
          <w:p w14:paraId="5A5C0673" w14:textId="77777777" w:rsidR="009658A0" w:rsidRPr="00390E47" w:rsidRDefault="009658A0" w:rsidP="00CA1020">
            <w:pPr>
              <w:pStyle w:val="Weekdays"/>
              <w:rPr>
                <w:rFonts w:ascii="Arial" w:hAnsi="Arial" w:cs="Arial"/>
                <w:sz w:val="20"/>
                <w:szCs w:val="20"/>
              </w:rPr>
            </w:pPr>
            <w:r w:rsidRPr="00390E47">
              <w:rPr>
                <w:rFonts w:ascii="Arial" w:hAnsi="Arial" w:cs="Arial"/>
                <w:sz w:val="20"/>
                <w:szCs w:val="20"/>
              </w:rPr>
              <w:t>Monday</w:t>
            </w:r>
          </w:p>
        </w:tc>
        <w:tc>
          <w:tcPr>
            <w:tcW w:w="2430" w:type="dxa"/>
            <w:noWrap/>
            <w:tcMar>
              <w:bottom w:w="58" w:type="dxa"/>
            </w:tcMar>
            <w:vAlign w:val="bottom"/>
          </w:tcPr>
          <w:p w14:paraId="17705933" w14:textId="77777777" w:rsidR="009658A0" w:rsidRPr="00390E47" w:rsidRDefault="009658A0" w:rsidP="00CA1020">
            <w:pPr>
              <w:pStyle w:val="Weekdays"/>
              <w:rPr>
                <w:rFonts w:ascii="Arial" w:hAnsi="Arial" w:cs="Arial"/>
                <w:sz w:val="20"/>
                <w:szCs w:val="20"/>
              </w:rPr>
            </w:pPr>
            <w:r w:rsidRPr="00390E47">
              <w:rPr>
                <w:rFonts w:ascii="Arial" w:hAnsi="Arial" w:cs="Arial"/>
                <w:sz w:val="20"/>
                <w:szCs w:val="20"/>
              </w:rPr>
              <w:t>Tuesday</w:t>
            </w:r>
          </w:p>
        </w:tc>
        <w:tc>
          <w:tcPr>
            <w:tcW w:w="2070" w:type="dxa"/>
            <w:noWrap/>
            <w:tcMar>
              <w:bottom w:w="58" w:type="dxa"/>
            </w:tcMar>
            <w:vAlign w:val="bottom"/>
          </w:tcPr>
          <w:p w14:paraId="4C1AB0D3" w14:textId="77777777" w:rsidR="009658A0" w:rsidRPr="006101E1" w:rsidRDefault="009658A0" w:rsidP="00CA1020">
            <w:pPr>
              <w:pStyle w:val="Weekdays"/>
              <w:rPr>
                <w:rFonts w:ascii="Arial" w:hAnsi="Arial" w:cs="Arial"/>
                <w:sz w:val="20"/>
                <w:szCs w:val="20"/>
              </w:rPr>
            </w:pPr>
            <w:r w:rsidRPr="006101E1">
              <w:rPr>
                <w:rFonts w:ascii="Arial" w:hAnsi="Arial" w:cs="Arial"/>
                <w:sz w:val="20"/>
                <w:szCs w:val="20"/>
              </w:rPr>
              <w:t>Wednesday</w:t>
            </w:r>
          </w:p>
        </w:tc>
        <w:tc>
          <w:tcPr>
            <w:tcW w:w="1800" w:type="dxa"/>
            <w:noWrap/>
            <w:tcMar>
              <w:bottom w:w="58" w:type="dxa"/>
            </w:tcMar>
            <w:vAlign w:val="bottom"/>
          </w:tcPr>
          <w:p w14:paraId="36FE6A71" w14:textId="77777777" w:rsidR="009658A0" w:rsidRPr="006101E1" w:rsidRDefault="009658A0" w:rsidP="00CA1020">
            <w:pPr>
              <w:pStyle w:val="Weekdays"/>
              <w:rPr>
                <w:rFonts w:ascii="Arial" w:hAnsi="Arial" w:cs="Arial"/>
                <w:sz w:val="20"/>
                <w:szCs w:val="20"/>
              </w:rPr>
            </w:pPr>
            <w:r w:rsidRPr="006101E1">
              <w:rPr>
                <w:rFonts w:ascii="Arial" w:hAnsi="Arial" w:cs="Arial"/>
                <w:sz w:val="20"/>
                <w:szCs w:val="20"/>
              </w:rPr>
              <w:t>Thursday</w:t>
            </w:r>
          </w:p>
        </w:tc>
        <w:tc>
          <w:tcPr>
            <w:tcW w:w="1980" w:type="dxa"/>
            <w:noWrap/>
            <w:tcMar>
              <w:bottom w:w="58" w:type="dxa"/>
            </w:tcMar>
            <w:vAlign w:val="bottom"/>
          </w:tcPr>
          <w:p w14:paraId="59463815" w14:textId="77777777" w:rsidR="009658A0" w:rsidRPr="006101E1" w:rsidRDefault="009658A0" w:rsidP="00CA1020">
            <w:pPr>
              <w:pStyle w:val="Weekdays"/>
              <w:rPr>
                <w:rFonts w:ascii="Arial" w:hAnsi="Arial" w:cs="Arial"/>
                <w:sz w:val="20"/>
                <w:szCs w:val="20"/>
              </w:rPr>
            </w:pPr>
            <w:r w:rsidRPr="006101E1">
              <w:rPr>
                <w:rFonts w:ascii="Arial" w:hAnsi="Arial" w:cs="Arial"/>
                <w:sz w:val="20"/>
                <w:szCs w:val="20"/>
              </w:rPr>
              <w:t>Friday</w:t>
            </w:r>
          </w:p>
        </w:tc>
        <w:tc>
          <w:tcPr>
            <w:tcW w:w="2520" w:type="dxa"/>
            <w:noWrap/>
            <w:tcMar>
              <w:bottom w:w="58" w:type="dxa"/>
            </w:tcMar>
            <w:vAlign w:val="bottom"/>
          </w:tcPr>
          <w:p w14:paraId="75E25EF5" w14:textId="77777777" w:rsidR="009658A0" w:rsidRPr="006101E1" w:rsidRDefault="009658A0" w:rsidP="00CA1020">
            <w:pPr>
              <w:pStyle w:val="Weekdays"/>
              <w:rPr>
                <w:rFonts w:ascii="Arial" w:hAnsi="Arial" w:cs="Arial"/>
                <w:sz w:val="20"/>
                <w:szCs w:val="20"/>
              </w:rPr>
            </w:pPr>
            <w:r w:rsidRPr="006101E1">
              <w:rPr>
                <w:rFonts w:ascii="Arial" w:hAnsi="Arial" w:cs="Arial"/>
                <w:sz w:val="20"/>
                <w:szCs w:val="20"/>
              </w:rPr>
              <w:t>Saturday</w:t>
            </w:r>
          </w:p>
        </w:tc>
      </w:tr>
      <w:tr w:rsidR="00C610B2" w:rsidRPr="00CC3EDD" w14:paraId="465304A6" w14:textId="77777777" w:rsidTr="0007009B">
        <w:trPr>
          <w:cantSplit/>
          <w:trHeight w:hRule="exact" w:val="1673"/>
        </w:trPr>
        <w:tc>
          <w:tcPr>
            <w:tcW w:w="26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3B1DE44" w14:textId="5E6C2E55" w:rsidR="00C77986" w:rsidRPr="006D6BEC" w:rsidRDefault="00033CDA" w:rsidP="00B32317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033CDA">
              <w:rPr>
                <w:rFonts w:ascii="Arial" w:hAnsi="Arial" w:cs="Arial"/>
                <w:color w:val="FF0000"/>
                <w:sz w:val="22"/>
                <w:szCs w:val="22"/>
              </w:rPr>
              <w:t xml:space="preserve">Deacons Preaching August 18-19 </w:t>
            </w:r>
          </w:p>
        </w:tc>
        <w:tc>
          <w:tcPr>
            <w:tcW w:w="18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9A89B2F" w14:textId="1A99111E" w:rsidR="00C77986" w:rsidRPr="006D6BEC" w:rsidRDefault="00C77986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3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4565B06" w14:textId="2EE82325" w:rsidR="00C77986" w:rsidRPr="006D6BEC" w:rsidRDefault="00C77986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45363C3" w14:textId="3D55B1BB" w:rsidR="00C6610C" w:rsidRDefault="00C6610C" w:rsidP="00C6610C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 w:rsidR="001E2E27">
              <w:rPr>
                <w:rFonts w:ascii="Arial" w:hAnsi="Arial" w:cs="Arial"/>
                <w:sz w:val="22"/>
                <w:szCs w:val="22"/>
              </w:rPr>
              <w:t xml:space="preserve">  </w:t>
            </w:r>
            <w:r>
              <w:rPr>
                <w:rFonts w:ascii="Arial" w:hAnsi="Arial" w:cs="Arial"/>
                <w:sz w:val="22"/>
                <w:szCs w:val="22"/>
              </w:rPr>
              <w:t xml:space="preserve"> 8:30: Fr. Tim</w:t>
            </w:r>
          </w:p>
          <w:p w14:paraId="715BD3FC" w14:textId="77777777" w:rsidR="00C6610C" w:rsidRDefault="00C6610C" w:rsidP="00C6610C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am: Exposition: Fr. Tim</w:t>
            </w:r>
          </w:p>
          <w:p w14:paraId="62F9616F" w14:textId="77777777" w:rsidR="00C6610C" w:rsidRDefault="00C6610C" w:rsidP="00C6610C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pm: Benediction:</w:t>
            </w:r>
          </w:p>
          <w:p w14:paraId="542747DE" w14:textId="77777777" w:rsidR="00C6610C" w:rsidRDefault="00C6610C" w:rsidP="00C6610C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r. Tim</w:t>
            </w:r>
          </w:p>
          <w:p w14:paraId="0FEEE640" w14:textId="5A5115C2" w:rsidR="00C6610C" w:rsidRPr="006D6BEC" w:rsidRDefault="00C6610C" w:rsidP="00C6610C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r. Dermot - Off</w:t>
            </w:r>
          </w:p>
        </w:tc>
        <w:tc>
          <w:tcPr>
            <w:tcW w:w="18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FA3682E" w14:textId="24D39F19" w:rsidR="00C610B2" w:rsidRPr="006D6BEC" w:rsidRDefault="00C6610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  <w:p w14:paraId="135DD2BA" w14:textId="03C5FE77" w:rsidR="00C77986" w:rsidRPr="006D6BEC" w:rsidRDefault="00C77986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8:30: Fr. </w:t>
            </w:r>
            <w:r w:rsidR="00C6610C">
              <w:rPr>
                <w:rFonts w:ascii="Arial" w:hAnsi="Arial" w:cs="Arial"/>
                <w:sz w:val="22"/>
                <w:szCs w:val="22"/>
              </w:rPr>
              <w:t>Tim</w:t>
            </w:r>
          </w:p>
          <w:p w14:paraId="5274D7AD" w14:textId="77777777" w:rsidR="00C77986" w:rsidRPr="006D6BEC" w:rsidRDefault="00C77986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Mass</w:t>
            </w:r>
          </w:p>
          <w:p w14:paraId="2277F5DB" w14:textId="77777777" w:rsidR="00C77986" w:rsidRPr="006D6BEC" w:rsidRDefault="00C77986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276B98AF" w14:textId="77777777" w:rsidR="00C77986" w:rsidRPr="006D6BEC" w:rsidRDefault="00C77986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5B03DC65" w14:textId="7C512CFF" w:rsidR="00C77986" w:rsidRPr="006D6BEC" w:rsidRDefault="00C77986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31B4D8F" w14:textId="6E726F17" w:rsidR="00C610B2" w:rsidRPr="00E67915" w:rsidRDefault="00C6610C" w:rsidP="00C610B2">
            <w:pPr>
              <w:pStyle w:val="Dates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  <w:r w:rsidR="00C610B2" w:rsidRPr="006D6BE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67915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C610B2" w:rsidRPr="00E67915">
              <w:rPr>
                <w:rFonts w:ascii="Arial" w:hAnsi="Arial" w:cs="Arial"/>
              </w:rPr>
              <w:t>8:30: Fr. Dermot</w:t>
            </w:r>
          </w:p>
          <w:p w14:paraId="197B212C" w14:textId="77777777" w:rsidR="00C610B2" w:rsidRPr="00E67915" w:rsidRDefault="00C610B2" w:rsidP="00C610B2">
            <w:pPr>
              <w:pStyle w:val="Dates"/>
              <w:rPr>
                <w:rFonts w:ascii="Arial" w:hAnsi="Arial" w:cs="Arial"/>
              </w:rPr>
            </w:pPr>
            <w:r w:rsidRPr="00E67915">
              <w:rPr>
                <w:rFonts w:ascii="Arial" w:hAnsi="Arial" w:cs="Arial"/>
              </w:rPr>
              <w:t>9am: Exposition-</w:t>
            </w:r>
          </w:p>
          <w:p w14:paraId="23B44DA2" w14:textId="77777777" w:rsidR="00C610B2" w:rsidRPr="00E67915" w:rsidRDefault="00C610B2" w:rsidP="00C610B2">
            <w:pPr>
              <w:pStyle w:val="Dates"/>
              <w:rPr>
                <w:rFonts w:ascii="Arial" w:hAnsi="Arial" w:cs="Arial"/>
              </w:rPr>
            </w:pPr>
            <w:r w:rsidRPr="00E67915">
              <w:rPr>
                <w:rFonts w:ascii="Arial" w:hAnsi="Arial" w:cs="Arial"/>
              </w:rPr>
              <w:t>10am: Benediction – Fr. Dermot</w:t>
            </w:r>
          </w:p>
          <w:p w14:paraId="5712FF9D" w14:textId="337DCDE9" w:rsidR="00C610B2" w:rsidRPr="00E67915" w:rsidRDefault="00E67915" w:rsidP="00C610B2">
            <w:pPr>
              <w:pStyle w:val="Dates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. Tim - Off</w:t>
            </w:r>
          </w:p>
          <w:p w14:paraId="0EE519FB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62273E6" w14:textId="593FC6A7" w:rsidR="00C610B2" w:rsidRPr="006D6BEC" w:rsidRDefault="00C6610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  <w:r w:rsidR="00C610B2" w:rsidRPr="006D6BEC"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  <w:p w14:paraId="72C4FD7E" w14:textId="47A18B02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8:30am: Fr. </w:t>
            </w:r>
            <w:r w:rsidR="00C77986" w:rsidRPr="006D6BEC">
              <w:rPr>
                <w:rFonts w:ascii="Arial" w:hAnsi="Arial" w:cs="Arial"/>
                <w:sz w:val="22"/>
                <w:szCs w:val="22"/>
              </w:rPr>
              <w:t>Tim</w:t>
            </w:r>
            <w:r w:rsidRPr="006D6BEC">
              <w:rPr>
                <w:rFonts w:ascii="Arial" w:hAnsi="Arial" w:cs="Arial"/>
                <w:sz w:val="22"/>
                <w:szCs w:val="22"/>
              </w:rPr>
              <w:t xml:space="preserve"> Mass/Anointing</w:t>
            </w:r>
          </w:p>
          <w:p w14:paraId="0A3DBACB" w14:textId="4D427E64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3pm: Conf: Fr. </w:t>
            </w:r>
            <w:r w:rsidR="00DB2524" w:rsidRPr="006D6BEC">
              <w:rPr>
                <w:rFonts w:ascii="Arial" w:hAnsi="Arial" w:cs="Arial"/>
                <w:sz w:val="22"/>
                <w:szCs w:val="22"/>
              </w:rPr>
              <w:t>Tim</w:t>
            </w:r>
          </w:p>
          <w:p w14:paraId="7D33C680" w14:textId="129D9BC8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4:30pm Mass: Fr. </w:t>
            </w:r>
            <w:r w:rsidR="00DB2524" w:rsidRPr="006D6BEC">
              <w:rPr>
                <w:rFonts w:ascii="Arial" w:hAnsi="Arial" w:cs="Arial"/>
                <w:sz w:val="22"/>
                <w:szCs w:val="22"/>
              </w:rPr>
              <w:t>Dermot</w:t>
            </w:r>
          </w:p>
        </w:tc>
      </w:tr>
      <w:tr w:rsidR="00C610B2" w:rsidRPr="00CC3EDD" w14:paraId="1B4B2970" w14:textId="77777777" w:rsidTr="00FF4775">
        <w:trPr>
          <w:cantSplit/>
          <w:trHeight w:hRule="exact" w:val="1682"/>
        </w:trPr>
        <w:tc>
          <w:tcPr>
            <w:tcW w:w="26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9E640B9" w14:textId="447C7699" w:rsidR="00C610B2" w:rsidRPr="006D6BEC" w:rsidRDefault="00C6610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114DF30B" w14:textId="7FB03574" w:rsidR="00AE38EC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7:30am: Fr. </w:t>
            </w:r>
            <w:r w:rsidR="00C6610C">
              <w:rPr>
                <w:rFonts w:ascii="Arial" w:hAnsi="Arial" w:cs="Arial"/>
                <w:sz w:val="22"/>
                <w:szCs w:val="22"/>
              </w:rPr>
              <w:t>Joseph</w:t>
            </w:r>
            <w:r w:rsidR="001F0496">
              <w:rPr>
                <w:rFonts w:ascii="Arial" w:hAnsi="Arial" w:cs="Arial"/>
                <w:sz w:val="22"/>
                <w:szCs w:val="22"/>
              </w:rPr>
              <w:t>/DE</w:t>
            </w:r>
          </w:p>
          <w:p w14:paraId="7671ADF5" w14:textId="4AE61DE5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9:30: Fr. </w:t>
            </w:r>
            <w:r w:rsidR="00C6610C">
              <w:rPr>
                <w:rFonts w:ascii="Arial" w:hAnsi="Arial" w:cs="Arial"/>
                <w:sz w:val="22"/>
                <w:szCs w:val="22"/>
              </w:rPr>
              <w:t>Tim</w:t>
            </w:r>
            <w:r w:rsidR="001F0496">
              <w:rPr>
                <w:rFonts w:ascii="Arial" w:hAnsi="Arial" w:cs="Arial"/>
                <w:sz w:val="22"/>
                <w:szCs w:val="22"/>
              </w:rPr>
              <w:t>/DE</w:t>
            </w:r>
          </w:p>
          <w:p w14:paraId="022B7C5B" w14:textId="4739B759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11:30: Fr. </w:t>
            </w:r>
            <w:r w:rsidR="00C6610C">
              <w:rPr>
                <w:rFonts w:ascii="Arial" w:hAnsi="Arial" w:cs="Arial"/>
                <w:sz w:val="22"/>
                <w:szCs w:val="22"/>
              </w:rPr>
              <w:t>Dermot</w:t>
            </w:r>
          </w:p>
          <w:p w14:paraId="594E5559" w14:textId="0D1ADF71" w:rsidR="00C610B2" w:rsidRPr="006D6BEC" w:rsidRDefault="00C610B2" w:rsidP="00C610B2">
            <w:pPr>
              <w:pStyle w:val="Dates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5:30pm: Fr. </w:t>
            </w:r>
            <w:r w:rsidR="00DB2524" w:rsidRPr="006D6BEC">
              <w:rPr>
                <w:rFonts w:ascii="Arial" w:hAnsi="Arial" w:cs="Arial"/>
                <w:sz w:val="22"/>
                <w:szCs w:val="22"/>
              </w:rPr>
              <w:t>Tim</w:t>
            </w:r>
            <w:r w:rsidR="001F0496">
              <w:rPr>
                <w:rFonts w:ascii="Arial" w:hAnsi="Arial" w:cs="Arial"/>
                <w:sz w:val="22"/>
                <w:szCs w:val="22"/>
              </w:rPr>
              <w:t>/DD</w:t>
            </w:r>
          </w:p>
        </w:tc>
        <w:tc>
          <w:tcPr>
            <w:tcW w:w="18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D2D0A35" w14:textId="7B55140E" w:rsidR="00C610B2" w:rsidRPr="006D6BEC" w:rsidRDefault="00F13D16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</w:t>
            </w:r>
          </w:p>
          <w:p w14:paraId="33ED59B0" w14:textId="36948F06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8:30am: Fr. </w:t>
            </w:r>
            <w:r w:rsidR="00DB2524" w:rsidRPr="006D6BEC">
              <w:rPr>
                <w:rFonts w:ascii="Arial" w:hAnsi="Arial" w:cs="Arial"/>
                <w:sz w:val="22"/>
                <w:szCs w:val="22"/>
              </w:rPr>
              <w:t>Tim</w:t>
            </w:r>
          </w:p>
          <w:p w14:paraId="339684E3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Mass</w:t>
            </w:r>
          </w:p>
          <w:p w14:paraId="3074CB09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0B9DF88E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465522B9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Fr. Dermot - Off</w:t>
            </w:r>
          </w:p>
          <w:p w14:paraId="4B21E374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6E1FC795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3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9C422F5" w14:textId="05611766" w:rsidR="00C610B2" w:rsidRPr="006D6BEC" w:rsidRDefault="00F13D16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</w:t>
            </w:r>
            <w:r w:rsidR="00033CDA">
              <w:rPr>
                <w:rFonts w:ascii="Arial" w:hAnsi="Arial" w:cs="Arial"/>
                <w:sz w:val="22"/>
                <w:szCs w:val="22"/>
              </w:rPr>
              <w:t xml:space="preserve">     </w:t>
            </w:r>
            <w:r w:rsidR="00C610B2" w:rsidRPr="006D6BEC">
              <w:rPr>
                <w:rFonts w:ascii="Arial" w:hAnsi="Arial" w:cs="Arial"/>
                <w:sz w:val="22"/>
                <w:szCs w:val="22"/>
              </w:rPr>
              <w:t xml:space="preserve">8:30am: Fr. </w:t>
            </w:r>
            <w:r w:rsidR="00DB2524" w:rsidRPr="006D6BEC">
              <w:rPr>
                <w:rFonts w:ascii="Arial" w:hAnsi="Arial" w:cs="Arial"/>
                <w:sz w:val="22"/>
                <w:szCs w:val="22"/>
              </w:rPr>
              <w:t>Tim</w:t>
            </w:r>
          </w:p>
          <w:p w14:paraId="147DDA23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Mass</w:t>
            </w:r>
          </w:p>
          <w:p w14:paraId="3B262EFB" w14:textId="7395473D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5:30pm: Conf. – Fr. </w:t>
            </w:r>
            <w:r w:rsidR="00F13D16">
              <w:rPr>
                <w:rFonts w:ascii="Arial" w:hAnsi="Arial" w:cs="Arial"/>
                <w:sz w:val="22"/>
                <w:szCs w:val="22"/>
              </w:rPr>
              <w:t>Dermot</w:t>
            </w:r>
          </w:p>
          <w:p w14:paraId="6CA9B499" w14:textId="32D278C0" w:rsidR="00377DAA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6:30pm: Fr. </w:t>
            </w:r>
            <w:r w:rsidR="00F13D16">
              <w:rPr>
                <w:rFonts w:ascii="Arial" w:hAnsi="Arial" w:cs="Arial"/>
                <w:sz w:val="22"/>
                <w:szCs w:val="22"/>
              </w:rPr>
              <w:t>Dermot</w:t>
            </w:r>
            <w:r w:rsidR="00033CDA">
              <w:rPr>
                <w:rFonts w:ascii="Arial" w:hAnsi="Arial" w:cs="Arial"/>
                <w:sz w:val="22"/>
                <w:szCs w:val="22"/>
              </w:rPr>
              <w:t>/DE</w:t>
            </w:r>
          </w:p>
          <w:p w14:paraId="458255C1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3420B6D7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661314E5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05157747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238D895B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81A610F" w14:textId="77777777" w:rsidR="00033CDA" w:rsidRDefault="00F13D16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4968E6">
              <w:rPr>
                <w:rFonts w:ascii="Arial" w:hAnsi="Arial" w:cs="Arial"/>
                <w:sz w:val="22"/>
                <w:szCs w:val="22"/>
              </w:rPr>
              <w:t>8</w:t>
            </w:r>
            <w:r w:rsidR="004968E6" w:rsidRPr="004968E6"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  <w:p w14:paraId="7CB91D0F" w14:textId="370A6234" w:rsidR="00C610B2" w:rsidRPr="00033CDA" w:rsidRDefault="00C610B2" w:rsidP="00C610B2">
            <w:pPr>
              <w:pStyle w:val="Dates"/>
              <w:rPr>
                <w:rFonts w:ascii="Arial" w:hAnsi="Arial" w:cs="Arial"/>
                <w:sz w:val="18"/>
                <w:szCs w:val="18"/>
              </w:rPr>
            </w:pPr>
            <w:r w:rsidRPr="004968E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033CDA">
              <w:rPr>
                <w:rFonts w:ascii="Arial" w:hAnsi="Arial" w:cs="Arial"/>
                <w:sz w:val="18"/>
                <w:szCs w:val="18"/>
              </w:rPr>
              <w:t xml:space="preserve">8:30am: Fr. </w:t>
            </w:r>
            <w:r w:rsidR="00DB2524" w:rsidRPr="00033CDA">
              <w:rPr>
                <w:rFonts w:ascii="Arial" w:hAnsi="Arial" w:cs="Arial"/>
                <w:sz w:val="18"/>
                <w:szCs w:val="18"/>
              </w:rPr>
              <w:t>Dermot</w:t>
            </w:r>
            <w:r w:rsidRPr="00033CDA">
              <w:rPr>
                <w:rFonts w:ascii="Arial" w:hAnsi="Arial" w:cs="Arial"/>
                <w:sz w:val="18"/>
                <w:szCs w:val="18"/>
              </w:rPr>
              <w:t xml:space="preserve">– </w:t>
            </w:r>
          </w:p>
          <w:p w14:paraId="649CB6D1" w14:textId="55BBB13D" w:rsidR="00C610B2" w:rsidRPr="00033CDA" w:rsidRDefault="00C610B2" w:rsidP="00C610B2">
            <w:pPr>
              <w:pStyle w:val="Dates"/>
              <w:rPr>
                <w:rFonts w:ascii="Arial" w:hAnsi="Arial" w:cs="Arial"/>
                <w:sz w:val="18"/>
                <w:szCs w:val="18"/>
              </w:rPr>
            </w:pPr>
            <w:r w:rsidRPr="00033CDA">
              <w:rPr>
                <w:rFonts w:ascii="Arial" w:hAnsi="Arial" w:cs="Arial"/>
                <w:sz w:val="18"/>
                <w:szCs w:val="18"/>
              </w:rPr>
              <w:t xml:space="preserve">9am: Exposition Chapel – Fr. </w:t>
            </w:r>
            <w:r w:rsidR="00DB2524" w:rsidRPr="00033CDA">
              <w:rPr>
                <w:rFonts w:ascii="Arial" w:hAnsi="Arial" w:cs="Arial"/>
                <w:sz w:val="18"/>
                <w:szCs w:val="18"/>
              </w:rPr>
              <w:t>Dermot</w:t>
            </w:r>
          </w:p>
          <w:p w14:paraId="1C8B57E4" w14:textId="33103CD2" w:rsidR="004968E6" w:rsidRPr="00033CDA" w:rsidRDefault="004968E6" w:rsidP="00C610B2">
            <w:pPr>
              <w:pStyle w:val="Dates"/>
              <w:rPr>
                <w:rFonts w:ascii="Arial" w:hAnsi="Arial" w:cs="Arial"/>
                <w:sz w:val="18"/>
                <w:szCs w:val="18"/>
              </w:rPr>
            </w:pPr>
            <w:r w:rsidRPr="00033CDA">
              <w:rPr>
                <w:rFonts w:ascii="Arial" w:hAnsi="Arial" w:cs="Arial"/>
                <w:sz w:val="18"/>
                <w:szCs w:val="18"/>
              </w:rPr>
              <w:t>10am:Gen.StaffMtg</w:t>
            </w:r>
          </w:p>
          <w:p w14:paraId="6B1E5F31" w14:textId="0A992447" w:rsidR="00C610B2" w:rsidRPr="00033CDA" w:rsidRDefault="00C610B2" w:rsidP="00C610B2">
            <w:pPr>
              <w:pStyle w:val="Dates"/>
              <w:rPr>
                <w:rFonts w:ascii="Arial" w:hAnsi="Arial" w:cs="Arial"/>
                <w:sz w:val="18"/>
                <w:szCs w:val="18"/>
              </w:rPr>
            </w:pPr>
            <w:r w:rsidRPr="00033CDA">
              <w:rPr>
                <w:rFonts w:ascii="Arial" w:hAnsi="Arial" w:cs="Arial"/>
                <w:sz w:val="18"/>
                <w:szCs w:val="18"/>
              </w:rPr>
              <w:t>6pm: Benediction</w:t>
            </w:r>
            <w:r w:rsidR="00033CDA" w:rsidRPr="00033CDA">
              <w:rPr>
                <w:rFonts w:ascii="Arial" w:hAnsi="Arial" w:cs="Arial"/>
                <w:sz w:val="18"/>
                <w:szCs w:val="18"/>
              </w:rPr>
              <w:t>/DD</w:t>
            </w:r>
          </w:p>
          <w:p w14:paraId="5CF8787E" w14:textId="2A032F59" w:rsidR="00377DAA" w:rsidRPr="004968E6" w:rsidRDefault="00377DAA" w:rsidP="00C610B2">
            <w:pPr>
              <w:pStyle w:val="Dates"/>
              <w:rPr>
                <w:rFonts w:ascii="Arial" w:hAnsi="Arial" w:cs="Arial"/>
                <w:i/>
                <w:sz w:val="22"/>
                <w:szCs w:val="22"/>
              </w:rPr>
            </w:pPr>
          </w:p>
          <w:p w14:paraId="4333666B" w14:textId="77777777" w:rsidR="00C610B2" w:rsidRPr="004968E6" w:rsidRDefault="00C610B2" w:rsidP="00C610B2">
            <w:pPr>
              <w:pStyle w:val="Dates"/>
              <w:rPr>
                <w:rFonts w:ascii="Arial" w:hAnsi="Arial" w:cs="Arial"/>
                <w:i/>
                <w:sz w:val="22"/>
                <w:szCs w:val="22"/>
              </w:rPr>
            </w:pPr>
          </w:p>
          <w:p w14:paraId="25ECFF40" w14:textId="77777777" w:rsidR="00C610B2" w:rsidRPr="004968E6" w:rsidRDefault="00C610B2" w:rsidP="00C610B2">
            <w:pPr>
              <w:pStyle w:val="Dates"/>
              <w:rPr>
                <w:rFonts w:ascii="Arial" w:hAnsi="Arial" w:cs="Arial"/>
                <w:i/>
                <w:sz w:val="22"/>
                <w:szCs w:val="22"/>
              </w:rPr>
            </w:pPr>
          </w:p>
          <w:p w14:paraId="1008EEB4" w14:textId="77777777" w:rsidR="00C610B2" w:rsidRPr="004968E6" w:rsidRDefault="00C610B2" w:rsidP="00C610B2">
            <w:pPr>
              <w:pStyle w:val="Dates"/>
              <w:rPr>
                <w:rFonts w:ascii="Arial" w:hAnsi="Arial" w:cs="Arial"/>
                <w:i/>
                <w:sz w:val="22"/>
                <w:szCs w:val="22"/>
              </w:rPr>
            </w:pPr>
          </w:p>
          <w:p w14:paraId="41BA2890" w14:textId="77777777" w:rsidR="00C610B2" w:rsidRPr="004968E6" w:rsidRDefault="00C610B2" w:rsidP="00C610B2">
            <w:pPr>
              <w:pStyle w:val="Dates"/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18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DB2E67E" w14:textId="08ADC769" w:rsidR="00C610B2" w:rsidRPr="006D6BEC" w:rsidRDefault="00C6610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</w:t>
            </w:r>
            <w:r w:rsidR="00C610B2" w:rsidRPr="006D6BE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734142DE" w14:textId="5A252731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8:30am: Fr. </w:t>
            </w:r>
            <w:r w:rsidR="00DB2524" w:rsidRPr="006D6BEC">
              <w:rPr>
                <w:rFonts w:ascii="Arial" w:hAnsi="Arial" w:cs="Arial"/>
                <w:sz w:val="22"/>
                <w:szCs w:val="22"/>
              </w:rPr>
              <w:t>Dermot</w:t>
            </w:r>
          </w:p>
          <w:p w14:paraId="29AF2959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Mass</w:t>
            </w:r>
          </w:p>
          <w:p w14:paraId="3FD207FC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749EE1D8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0E4B1A8D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72464918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0D6F0E90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88E7311" w14:textId="11AFF469" w:rsidR="00C610B2" w:rsidRPr="006D6BEC" w:rsidRDefault="00DB2524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1</w:t>
            </w:r>
            <w:r w:rsidR="00C6610C">
              <w:rPr>
                <w:rFonts w:ascii="Arial" w:hAnsi="Arial" w:cs="Arial"/>
                <w:sz w:val="22"/>
                <w:szCs w:val="22"/>
              </w:rPr>
              <w:t>0</w:t>
            </w:r>
          </w:p>
          <w:p w14:paraId="0BE13B54" w14:textId="7A0A4E42" w:rsidR="00C610B2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8:30am: Fr. </w:t>
            </w:r>
            <w:r w:rsidR="00DB2524" w:rsidRPr="006D6BEC">
              <w:rPr>
                <w:rFonts w:ascii="Arial" w:hAnsi="Arial" w:cs="Arial"/>
                <w:sz w:val="22"/>
                <w:szCs w:val="22"/>
              </w:rPr>
              <w:t>Dermot</w:t>
            </w:r>
          </w:p>
          <w:p w14:paraId="4A76412C" w14:textId="0428BF1E" w:rsidR="00C610B2" w:rsidRPr="006D6BEC" w:rsidRDefault="00C6610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ss</w:t>
            </w:r>
            <w:r w:rsidR="00C610B2" w:rsidRPr="006D6BE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35AF0A07" w14:textId="513837AC" w:rsidR="00C610B2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74BC9B78" w14:textId="02C88395" w:rsidR="00E67915" w:rsidRPr="006D6BEC" w:rsidRDefault="00E67915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r. Tim - Off</w:t>
            </w:r>
          </w:p>
          <w:p w14:paraId="17208E9B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570B7E8A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6F0250BE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46E07658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2C28E869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3868C0D6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25BAB087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0612FC45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216492A6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2A5AAAE5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35ADCB1" w14:textId="7C9EFDA6" w:rsidR="00C610B2" w:rsidRPr="006D6BEC" w:rsidRDefault="00DB2524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1</w:t>
            </w:r>
            <w:r w:rsidR="00C6610C">
              <w:rPr>
                <w:rFonts w:ascii="Arial" w:hAnsi="Arial" w:cs="Arial"/>
                <w:sz w:val="22"/>
                <w:szCs w:val="22"/>
              </w:rPr>
              <w:t>1</w:t>
            </w:r>
          </w:p>
          <w:p w14:paraId="7FD179C4" w14:textId="6742F03C" w:rsidR="00C610B2" w:rsidRPr="006D6BEC" w:rsidRDefault="00AE38E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8:30am: Fr. </w:t>
            </w:r>
            <w:r w:rsidR="00DB2524" w:rsidRPr="006D6BEC">
              <w:rPr>
                <w:rFonts w:ascii="Arial" w:hAnsi="Arial" w:cs="Arial"/>
                <w:sz w:val="22"/>
                <w:szCs w:val="22"/>
              </w:rPr>
              <w:t>Dermot</w:t>
            </w:r>
            <w:r w:rsidRPr="006D6BE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610B2" w:rsidRPr="006D6BEC">
              <w:rPr>
                <w:rFonts w:ascii="Arial" w:hAnsi="Arial" w:cs="Arial"/>
                <w:sz w:val="22"/>
                <w:szCs w:val="22"/>
              </w:rPr>
              <w:t>Mass</w:t>
            </w:r>
          </w:p>
          <w:p w14:paraId="223963FE" w14:textId="1DCE495B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3pm:Conf/Fr </w:t>
            </w:r>
            <w:r w:rsidR="00DB2524" w:rsidRPr="006D6BEC">
              <w:rPr>
                <w:rFonts w:ascii="Arial" w:hAnsi="Arial" w:cs="Arial"/>
                <w:sz w:val="22"/>
                <w:szCs w:val="22"/>
              </w:rPr>
              <w:t xml:space="preserve"> Dermot</w:t>
            </w:r>
          </w:p>
          <w:p w14:paraId="22F983A9" w14:textId="34A24ADC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4:30pm Mass: Fr. </w:t>
            </w:r>
            <w:r w:rsidR="00DB2524" w:rsidRPr="006D6BEC">
              <w:rPr>
                <w:rFonts w:ascii="Arial" w:hAnsi="Arial" w:cs="Arial"/>
                <w:sz w:val="22"/>
                <w:szCs w:val="22"/>
              </w:rPr>
              <w:t>Tim</w:t>
            </w:r>
            <w:r w:rsidR="00033CDA">
              <w:rPr>
                <w:rFonts w:ascii="Arial" w:hAnsi="Arial" w:cs="Arial"/>
                <w:sz w:val="22"/>
                <w:szCs w:val="22"/>
              </w:rPr>
              <w:t>/DD</w:t>
            </w:r>
          </w:p>
          <w:p w14:paraId="593CB5B2" w14:textId="7B698DDB" w:rsidR="00377DAA" w:rsidRPr="006D6BEC" w:rsidRDefault="00377DAA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09135C90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46D2AD32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610B2" w:rsidRPr="009A0D53" w14:paraId="3AD019A0" w14:textId="77777777" w:rsidTr="007526B7">
        <w:trPr>
          <w:cantSplit/>
          <w:trHeight w:hRule="exact" w:val="1502"/>
        </w:trPr>
        <w:tc>
          <w:tcPr>
            <w:tcW w:w="26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9AA2798" w14:textId="77777777" w:rsidR="00C6610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1</w:t>
            </w:r>
            <w:r w:rsidR="00C6610C">
              <w:rPr>
                <w:rFonts w:ascii="Arial" w:hAnsi="Arial" w:cs="Arial"/>
                <w:sz w:val="22"/>
                <w:szCs w:val="22"/>
              </w:rPr>
              <w:t>2</w:t>
            </w:r>
            <w:r w:rsidRPr="006D6BE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E2E27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2D817219" w14:textId="1EF2F4E8" w:rsidR="00C610B2" w:rsidRPr="00C95FE2" w:rsidRDefault="001E2E27" w:rsidP="00C610B2">
            <w:pPr>
              <w:pStyle w:val="Dates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610B2" w:rsidRPr="00C95FE2">
              <w:rPr>
                <w:rFonts w:ascii="Arial" w:hAnsi="Arial" w:cs="Arial"/>
              </w:rPr>
              <w:t xml:space="preserve">7:30 am: Fr </w:t>
            </w:r>
            <w:r w:rsidR="00C6610C">
              <w:rPr>
                <w:rFonts w:ascii="Arial" w:hAnsi="Arial" w:cs="Arial"/>
              </w:rPr>
              <w:t>Dermot</w:t>
            </w:r>
          </w:p>
          <w:p w14:paraId="5A02FCB3" w14:textId="23CCA16F" w:rsidR="00C610B2" w:rsidRPr="00C95FE2" w:rsidRDefault="00C610B2" w:rsidP="00C610B2">
            <w:pPr>
              <w:pStyle w:val="Dates"/>
              <w:rPr>
                <w:rFonts w:ascii="Arial" w:hAnsi="Arial" w:cs="Arial"/>
              </w:rPr>
            </w:pPr>
            <w:r w:rsidRPr="00C95FE2">
              <w:rPr>
                <w:rFonts w:ascii="Arial" w:hAnsi="Arial" w:cs="Arial"/>
              </w:rPr>
              <w:t>9:30:</w:t>
            </w:r>
            <w:r w:rsidR="009B1599" w:rsidRPr="00C95FE2">
              <w:rPr>
                <w:rFonts w:ascii="Arial" w:hAnsi="Arial" w:cs="Arial"/>
              </w:rPr>
              <w:t xml:space="preserve"> </w:t>
            </w:r>
            <w:r w:rsidRPr="00C95FE2">
              <w:rPr>
                <w:rFonts w:ascii="Arial" w:hAnsi="Arial" w:cs="Arial"/>
              </w:rPr>
              <w:t>Fr.</w:t>
            </w:r>
            <w:r w:rsidR="00C6610C">
              <w:rPr>
                <w:rFonts w:ascii="Arial" w:hAnsi="Arial" w:cs="Arial"/>
              </w:rPr>
              <w:t xml:space="preserve"> Dermot</w:t>
            </w:r>
          </w:p>
          <w:p w14:paraId="3FA55424" w14:textId="53E8DC1C" w:rsidR="00C610B2" w:rsidRPr="00C95FE2" w:rsidRDefault="00C610B2" w:rsidP="00C610B2">
            <w:pPr>
              <w:pStyle w:val="Dates"/>
              <w:rPr>
                <w:rFonts w:ascii="Arial" w:hAnsi="Arial" w:cs="Arial"/>
              </w:rPr>
            </w:pPr>
            <w:r w:rsidRPr="00C95FE2">
              <w:rPr>
                <w:rFonts w:ascii="Arial" w:hAnsi="Arial" w:cs="Arial"/>
              </w:rPr>
              <w:t xml:space="preserve">11:30: Fr. </w:t>
            </w:r>
            <w:r w:rsidR="00C6610C">
              <w:rPr>
                <w:rFonts w:ascii="Arial" w:hAnsi="Arial" w:cs="Arial"/>
              </w:rPr>
              <w:t>Tim</w:t>
            </w:r>
          </w:p>
          <w:p w14:paraId="2444E78B" w14:textId="5E0B7A7A" w:rsidR="00C95FE2" w:rsidRPr="00C95FE2" w:rsidRDefault="00C95FE2" w:rsidP="00C610B2">
            <w:pPr>
              <w:pStyle w:val="Dates"/>
              <w:rPr>
                <w:rFonts w:ascii="Arial" w:hAnsi="Arial" w:cs="Arial"/>
              </w:rPr>
            </w:pPr>
            <w:r w:rsidRPr="00C95FE2">
              <w:rPr>
                <w:rFonts w:ascii="Arial" w:hAnsi="Arial" w:cs="Arial"/>
              </w:rPr>
              <w:t>12:45</w:t>
            </w:r>
            <w:r>
              <w:rPr>
                <w:rFonts w:ascii="Arial" w:hAnsi="Arial" w:cs="Arial"/>
              </w:rPr>
              <w:t>: Bapt.</w:t>
            </w:r>
            <w:r w:rsidR="00033CDA">
              <w:rPr>
                <w:rFonts w:ascii="Arial" w:hAnsi="Arial" w:cs="Arial"/>
              </w:rPr>
              <w:t>Fr. Dermot</w:t>
            </w:r>
          </w:p>
          <w:p w14:paraId="594AA961" w14:textId="10A4F71B" w:rsidR="00C610B2" w:rsidRPr="00C95FE2" w:rsidRDefault="00C610B2" w:rsidP="00C610B2">
            <w:pPr>
              <w:pStyle w:val="Dates"/>
              <w:rPr>
                <w:rFonts w:ascii="Arial" w:hAnsi="Arial" w:cs="Arial"/>
              </w:rPr>
            </w:pPr>
            <w:r w:rsidRPr="00C95FE2">
              <w:rPr>
                <w:rFonts w:ascii="Arial" w:hAnsi="Arial" w:cs="Arial"/>
              </w:rPr>
              <w:t>5:30</w:t>
            </w:r>
            <w:r w:rsidR="00DB2524" w:rsidRPr="00C95FE2">
              <w:rPr>
                <w:rFonts w:ascii="Arial" w:hAnsi="Arial" w:cs="Arial"/>
              </w:rPr>
              <w:t>p</w:t>
            </w:r>
            <w:r w:rsidRPr="00C95FE2">
              <w:rPr>
                <w:rFonts w:ascii="Arial" w:hAnsi="Arial" w:cs="Arial"/>
              </w:rPr>
              <w:t>m</w:t>
            </w:r>
            <w:r w:rsidR="00DB2524" w:rsidRPr="00C95FE2">
              <w:rPr>
                <w:rFonts w:ascii="Arial" w:hAnsi="Arial" w:cs="Arial"/>
              </w:rPr>
              <w:t xml:space="preserve">: </w:t>
            </w:r>
            <w:r w:rsidRPr="00C95FE2">
              <w:rPr>
                <w:rFonts w:ascii="Arial" w:hAnsi="Arial" w:cs="Arial"/>
              </w:rPr>
              <w:t xml:space="preserve">Fr. </w:t>
            </w:r>
            <w:r w:rsidR="00C6610C">
              <w:rPr>
                <w:rFonts w:ascii="Arial" w:hAnsi="Arial" w:cs="Arial"/>
              </w:rPr>
              <w:t>Tim</w:t>
            </w:r>
          </w:p>
          <w:p w14:paraId="2050D1BF" w14:textId="3A2AF45F" w:rsidR="00377DAA" w:rsidRPr="006D6BEC" w:rsidRDefault="00377DAA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78B4841" w14:textId="3CF7C75B" w:rsidR="00C610B2" w:rsidRPr="006D6BEC" w:rsidRDefault="00C610B2" w:rsidP="00C610B2">
            <w:pPr>
              <w:pStyle w:val="Dates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1</w:t>
            </w:r>
            <w:r w:rsidR="00F13D16"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155FC47A" w14:textId="5B31A698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8:30am: Fr. </w:t>
            </w:r>
            <w:r w:rsidR="00DB2524" w:rsidRPr="006D6BEC">
              <w:rPr>
                <w:rFonts w:ascii="Arial" w:hAnsi="Arial" w:cs="Arial"/>
                <w:sz w:val="22"/>
                <w:szCs w:val="22"/>
              </w:rPr>
              <w:t>Tim</w:t>
            </w:r>
          </w:p>
          <w:p w14:paraId="16012E27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Mass</w:t>
            </w:r>
          </w:p>
          <w:p w14:paraId="465439A0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28339674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Fr. Dermot - Off</w:t>
            </w:r>
          </w:p>
          <w:p w14:paraId="5E1FA61F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7F34E620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2B6D44ED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19F9EFC6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247030D5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7F0E342A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5EF438D3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3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A03A2DB" w14:textId="4CB20EE4" w:rsidR="00C610B2" w:rsidRPr="006D6BEC" w:rsidRDefault="00DB2524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1</w:t>
            </w:r>
            <w:r w:rsidR="00F13D16">
              <w:rPr>
                <w:rFonts w:ascii="Arial" w:hAnsi="Arial" w:cs="Arial"/>
                <w:sz w:val="22"/>
                <w:szCs w:val="22"/>
              </w:rPr>
              <w:t>4</w:t>
            </w:r>
            <w:r w:rsidR="00C610B2" w:rsidRPr="006D6BE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13D1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033CD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610B2" w:rsidRPr="006D6BEC">
              <w:rPr>
                <w:rFonts w:ascii="Arial" w:hAnsi="Arial" w:cs="Arial"/>
                <w:sz w:val="22"/>
                <w:szCs w:val="22"/>
              </w:rPr>
              <w:t xml:space="preserve">8:30am: Fr. </w:t>
            </w:r>
            <w:r w:rsidRPr="006D6BEC">
              <w:rPr>
                <w:rFonts w:ascii="Arial" w:hAnsi="Arial" w:cs="Arial"/>
                <w:sz w:val="22"/>
                <w:szCs w:val="22"/>
              </w:rPr>
              <w:t>Tim</w:t>
            </w:r>
          </w:p>
          <w:p w14:paraId="388B8240" w14:textId="4AB0A332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5:30pm:</w:t>
            </w:r>
            <w:r w:rsidR="00104FB4" w:rsidRPr="006D6BE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6D6BEC">
              <w:rPr>
                <w:rFonts w:ascii="Arial" w:hAnsi="Arial" w:cs="Arial"/>
                <w:sz w:val="22"/>
                <w:szCs w:val="22"/>
              </w:rPr>
              <w:t xml:space="preserve">Confessions - Fr </w:t>
            </w:r>
            <w:r w:rsidR="00F13D16">
              <w:rPr>
                <w:rFonts w:ascii="Arial" w:hAnsi="Arial" w:cs="Arial"/>
                <w:sz w:val="22"/>
                <w:szCs w:val="22"/>
              </w:rPr>
              <w:t>Tim</w:t>
            </w:r>
          </w:p>
          <w:p w14:paraId="2A69388E" w14:textId="680D272D" w:rsidR="00377DAA" w:rsidRPr="006D6BEC" w:rsidRDefault="00F13D16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</w:t>
            </w:r>
            <w:r w:rsidR="00C610B2" w:rsidRPr="006D6BEC">
              <w:rPr>
                <w:rFonts w:ascii="Arial" w:hAnsi="Arial" w:cs="Arial"/>
                <w:sz w:val="22"/>
                <w:szCs w:val="22"/>
              </w:rPr>
              <w:t xml:space="preserve">pm: Fr. </w:t>
            </w:r>
            <w:r>
              <w:rPr>
                <w:rFonts w:ascii="Arial" w:hAnsi="Arial" w:cs="Arial"/>
                <w:sz w:val="22"/>
                <w:szCs w:val="22"/>
              </w:rPr>
              <w:t>Tim</w:t>
            </w:r>
            <w:r w:rsidR="00033CDA">
              <w:rPr>
                <w:rFonts w:ascii="Arial" w:hAnsi="Arial" w:cs="Arial"/>
                <w:sz w:val="22"/>
                <w:szCs w:val="22"/>
              </w:rPr>
              <w:t xml:space="preserve">/DD – </w:t>
            </w:r>
            <w:r w:rsidR="00033CDA" w:rsidRPr="00033CDA">
              <w:rPr>
                <w:rFonts w:ascii="Arial" w:hAnsi="Arial" w:cs="Arial"/>
                <w:color w:val="FF0000"/>
                <w:sz w:val="22"/>
                <w:szCs w:val="22"/>
              </w:rPr>
              <w:t>Vigil Mass</w:t>
            </w:r>
          </w:p>
          <w:p w14:paraId="21AB5E14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4644EB79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5D0A625D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726C68B7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43FA3A01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71900636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0408B31" w14:textId="73AB0518" w:rsidR="00F13D16" w:rsidRPr="00F13D16" w:rsidRDefault="00C610B2" w:rsidP="00C610B2">
            <w:pPr>
              <w:pStyle w:val="Dates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1</w:t>
            </w:r>
            <w:r w:rsidR="00F13D16">
              <w:rPr>
                <w:rFonts w:ascii="Arial" w:hAnsi="Arial" w:cs="Arial"/>
                <w:sz w:val="22"/>
                <w:szCs w:val="22"/>
              </w:rPr>
              <w:t xml:space="preserve">5  </w:t>
            </w:r>
            <w:r w:rsidR="00F13D16" w:rsidRPr="00F13D16">
              <w:rPr>
                <w:rFonts w:ascii="Arial" w:hAnsi="Arial" w:cs="Arial"/>
                <w:color w:val="FF0000"/>
                <w:sz w:val="18"/>
                <w:szCs w:val="18"/>
              </w:rPr>
              <w:t>Feast of the</w:t>
            </w:r>
            <w:r w:rsidR="00F13D16">
              <w:rPr>
                <w:rFonts w:ascii="Arial" w:hAnsi="Arial" w:cs="Arial"/>
                <w:color w:val="FF0000"/>
                <w:sz w:val="18"/>
                <w:szCs w:val="18"/>
              </w:rPr>
              <w:t xml:space="preserve"> Assumption</w:t>
            </w:r>
          </w:p>
          <w:p w14:paraId="0A2D0D59" w14:textId="75C99A6B" w:rsidR="00C610B2" w:rsidRPr="00F13D16" w:rsidRDefault="00C610B2" w:rsidP="00C610B2">
            <w:pPr>
              <w:pStyle w:val="Dates"/>
              <w:rPr>
                <w:rFonts w:ascii="Arial" w:hAnsi="Arial" w:cs="Arial"/>
                <w:sz w:val="18"/>
                <w:szCs w:val="18"/>
              </w:rPr>
            </w:pPr>
            <w:r w:rsidRPr="00F13D16">
              <w:rPr>
                <w:rFonts w:ascii="Arial" w:hAnsi="Arial" w:cs="Arial"/>
                <w:sz w:val="18"/>
                <w:szCs w:val="18"/>
              </w:rPr>
              <w:t>8:30</w:t>
            </w:r>
            <w:r w:rsidR="00F13D16" w:rsidRPr="00F13D16">
              <w:rPr>
                <w:rFonts w:ascii="Arial" w:hAnsi="Arial" w:cs="Arial"/>
                <w:sz w:val="18"/>
                <w:szCs w:val="18"/>
              </w:rPr>
              <w:t>School</w:t>
            </w:r>
            <w:r w:rsidRPr="00F13D16">
              <w:rPr>
                <w:rFonts w:ascii="Arial" w:hAnsi="Arial" w:cs="Arial"/>
                <w:sz w:val="18"/>
                <w:szCs w:val="18"/>
              </w:rPr>
              <w:t xml:space="preserve">:Fr </w:t>
            </w:r>
            <w:r w:rsidR="00DB2524" w:rsidRPr="00F13D16">
              <w:rPr>
                <w:rFonts w:ascii="Arial" w:hAnsi="Arial" w:cs="Arial"/>
                <w:sz w:val="18"/>
                <w:szCs w:val="18"/>
              </w:rPr>
              <w:t>Tim</w:t>
            </w:r>
          </w:p>
          <w:p w14:paraId="7D65D5E9" w14:textId="1EF03D00" w:rsidR="00C610B2" w:rsidRPr="00F13D16" w:rsidRDefault="00C610B2" w:rsidP="00C610B2">
            <w:pPr>
              <w:pStyle w:val="Dates"/>
              <w:rPr>
                <w:rFonts w:ascii="Arial" w:hAnsi="Arial" w:cs="Arial"/>
                <w:sz w:val="18"/>
                <w:szCs w:val="18"/>
              </w:rPr>
            </w:pPr>
            <w:r w:rsidRPr="00F13D16">
              <w:rPr>
                <w:rFonts w:ascii="Arial" w:hAnsi="Arial" w:cs="Arial"/>
                <w:sz w:val="18"/>
                <w:szCs w:val="18"/>
              </w:rPr>
              <w:t>9:</w:t>
            </w:r>
            <w:r w:rsidR="00104FB4" w:rsidRPr="00F13D16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13D16">
              <w:rPr>
                <w:rFonts w:ascii="Arial" w:hAnsi="Arial" w:cs="Arial"/>
                <w:sz w:val="18"/>
                <w:szCs w:val="18"/>
              </w:rPr>
              <w:t>Exposition Fr</w:t>
            </w:r>
            <w:r w:rsidR="000652DD" w:rsidRPr="00F13D16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B2524" w:rsidRPr="00F13D16">
              <w:rPr>
                <w:rFonts w:ascii="Arial" w:hAnsi="Arial" w:cs="Arial"/>
                <w:sz w:val="18"/>
                <w:szCs w:val="18"/>
              </w:rPr>
              <w:t>Tim</w:t>
            </w:r>
          </w:p>
          <w:p w14:paraId="2721CE99" w14:textId="38809532" w:rsidR="00C610B2" w:rsidRPr="00F13D16" w:rsidRDefault="00C610B2" w:rsidP="00C610B2">
            <w:pPr>
              <w:pStyle w:val="Dates"/>
              <w:rPr>
                <w:rFonts w:ascii="Arial" w:hAnsi="Arial" w:cs="Arial"/>
                <w:sz w:val="18"/>
                <w:szCs w:val="18"/>
              </w:rPr>
            </w:pPr>
            <w:r w:rsidRPr="00F13D16">
              <w:rPr>
                <w:rFonts w:ascii="Arial" w:hAnsi="Arial" w:cs="Arial"/>
                <w:sz w:val="18"/>
                <w:szCs w:val="18"/>
              </w:rPr>
              <w:t xml:space="preserve"> 6pm: Benediction</w:t>
            </w:r>
            <w:r w:rsidR="00033CDA">
              <w:rPr>
                <w:rFonts w:ascii="Arial" w:hAnsi="Arial" w:cs="Arial"/>
                <w:sz w:val="18"/>
                <w:szCs w:val="18"/>
              </w:rPr>
              <w:t>/DE</w:t>
            </w:r>
            <w:r w:rsidRPr="00F13D16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56FF8538" w14:textId="0A3C860D" w:rsidR="00C610B2" w:rsidRPr="00F13D16" w:rsidRDefault="00F13D16" w:rsidP="00C610B2">
            <w:pPr>
              <w:pStyle w:val="Dates"/>
              <w:rPr>
                <w:rFonts w:ascii="Arial" w:hAnsi="Arial" w:cs="Arial"/>
                <w:sz w:val="18"/>
                <w:szCs w:val="18"/>
              </w:rPr>
            </w:pPr>
            <w:r w:rsidRPr="00F13D16">
              <w:rPr>
                <w:rFonts w:ascii="Arial" w:hAnsi="Arial" w:cs="Arial"/>
                <w:sz w:val="18"/>
                <w:szCs w:val="18"/>
              </w:rPr>
              <w:t>7pm: Fr. Dermot</w:t>
            </w:r>
            <w:r w:rsidR="00033CDA">
              <w:rPr>
                <w:rFonts w:ascii="Arial" w:hAnsi="Arial" w:cs="Arial"/>
                <w:sz w:val="18"/>
                <w:szCs w:val="18"/>
              </w:rPr>
              <w:t>/DE</w:t>
            </w:r>
          </w:p>
          <w:p w14:paraId="23A693AE" w14:textId="77777777" w:rsidR="00C610B2" w:rsidRPr="00F13D16" w:rsidRDefault="00C610B2" w:rsidP="00C610B2">
            <w:pPr>
              <w:pStyle w:val="Dates"/>
              <w:rPr>
                <w:rFonts w:ascii="Arial" w:hAnsi="Arial" w:cs="Arial"/>
                <w:sz w:val="18"/>
                <w:szCs w:val="18"/>
              </w:rPr>
            </w:pPr>
          </w:p>
          <w:p w14:paraId="487C47FC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</w:tc>
        <w:tc>
          <w:tcPr>
            <w:tcW w:w="18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2E27D37" w14:textId="432C8D7A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1</w:t>
            </w:r>
            <w:r w:rsidR="00C6610C">
              <w:rPr>
                <w:rFonts w:ascii="Arial" w:hAnsi="Arial" w:cs="Arial"/>
                <w:sz w:val="22"/>
                <w:szCs w:val="22"/>
              </w:rPr>
              <w:t>6</w:t>
            </w:r>
          </w:p>
          <w:p w14:paraId="25EA8BB0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8:30am: Fr. Dermot</w:t>
            </w:r>
          </w:p>
          <w:p w14:paraId="31FD9736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Mass</w:t>
            </w:r>
          </w:p>
          <w:p w14:paraId="10B754DB" w14:textId="77777777" w:rsidR="00C610B2" w:rsidRPr="006D6BEC" w:rsidRDefault="00C610B2" w:rsidP="00E67915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43F1326" w14:textId="4B3C3D73" w:rsidR="00C610B2" w:rsidRPr="006D6BEC" w:rsidRDefault="00C6610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7</w:t>
            </w:r>
          </w:p>
          <w:p w14:paraId="62CE7E7B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8:30am: Fr. Dermot</w:t>
            </w:r>
          </w:p>
          <w:p w14:paraId="26D7212E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Mass</w:t>
            </w:r>
          </w:p>
          <w:p w14:paraId="2620BC27" w14:textId="6B3821D2" w:rsidR="00C610B2" w:rsidRPr="006D6BEC" w:rsidRDefault="00E67915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r. Tim - Off</w:t>
            </w:r>
          </w:p>
          <w:p w14:paraId="50DEE0DC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16536B6" w14:textId="65F22169" w:rsidR="00C610B2" w:rsidRPr="004968E6" w:rsidRDefault="00C6610C" w:rsidP="00C610B2">
            <w:pPr>
              <w:pStyle w:val="Dates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18</w:t>
            </w:r>
            <w:r w:rsidR="00AE38EC" w:rsidRPr="006D6BE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968E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E38EC" w:rsidRPr="006D6BE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610B2" w:rsidRPr="004968E6">
              <w:rPr>
                <w:rFonts w:ascii="Arial" w:hAnsi="Arial" w:cs="Arial"/>
              </w:rPr>
              <w:t>8:30m:Fr.</w:t>
            </w:r>
            <w:r w:rsidR="00DB2524" w:rsidRPr="004968E6">
              <w:rPr>
                <w:rFonts w:ascii="Arial" w:hAnsi="Arial" w:cs="Arial"/>
              </w:rPr>
              <w:t xml:space="preserve"> Tim</w:t>
            </w:r>
            <w:r w:rsidR="00C610B2" w:rsidRPr="004968E6">
              <w:rPr>
                <w:rFonts w:ascii="Arial" w:hAnsi="Arial" w:cs="Arial"/>
              </w:rPr>
              <w:t xml:space="preserve"> Mass</w:t>
            </w:r>
          </w:p>
          <w:p w14:paraId="63C207EC" w14:textId="215A1DB8" w:rsidR="004968E6" w:rsidRPr="004968E6" w:rsidRDefault="004968E6" w:rsidP="00C610B2">
            <w:pPr>
              <w:pStyle w:val="Dates"/>
              <w:rPr>
                <w:rFonts w:ascii="Arial" w:hAnsi="Arial" w:cs="Arial"/>
              </w:rPr>
            </w:pPr>
            <w:r w:rsidRPr="004968E6">
              <w:rPr>
                <w:rFonts w:ascii="Arial" w:hAnsi="Arial" w:cs="Arial"/>
              </w:rPr>
              <w:t xml:space="preserve">12pm Wedding Mass-MC – Fr. </w:t>
            </w:r>
            <w:r w:rsidR="0048364F">
              <w:rPr>
                <w:rFonts w:ascii="Arial" w:hAnsi="Arial" w:cs="Arial"/>
              </w:rPr>
              <w:t>Steven</w:t>
            </w:r>
          </w:p>
          <w:p w14:paraId="11A9E2C4" w14:textId="7E5AB334" w:rsidR="00C610B2" w:rsidRPr="004968E6" w:rsidRDefault="00C610B2" w:rsidP="009B1599">
            <w:pPr>
              <w:pStyle w:val="Dates"/>
              <w:tabs>
                <w:tab w:val="right" w:pos="2290"/>
              </w:tabs>
              <w:rPr>
                <w:rFonts w:ascii="Arial" w:hAnsi="Arial" w:cs="Arial"/>
              </w:rPr>
            </w:pPr>
            <w:r w:rsidRPr="004968E6">
              <w:rPr>
                <w:rFonts w:ascii="Arial" w:hAnsi="Arial" w:cs="Arial"/>
              </w:rPr>
              <w:t>3pm: Conf/Fr.</w:t>
            </w:r>
            <w:r w:rsidR="00DB2524" w:rsidRPr="004968E6">
              <w:rPr>
                <w:rFonts w:ascii="Arial" w:hAnsi="Arial" w:cs="Arial"/>
              </w:rPr>
              <w:t xml:space="preserve"> Tim</w:t>
            </w:r>
            <w:r w:rsidR="009B1599" w:rsidRPr="004968E6">
              <w:rPr>
                <w:rFonts w:ascii="Arial" w:hAnsi="Arial" w:cs="Arial"/>
              </w:rPr>
              <w:tab/>
            </w:r>
          </w:p>
          <w:p w14:paraId="3D6D39DE" w14:textId="20828B31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4968E6">
              <w:rPr>
                <w:rFonts w:ascii="Arial" w:hAnsi="Arial" w:cs="Arial"/>
              </w:rPr>
              <w:t>4:30pm Mass: Fr.</w:t>
            </w:r>
            <w:r w:rsidR="00DB2524" w:rsidRPr="004968E6">
              <w:rPr>
                <w:rFonts w:ascii="Arial" w:hAnsi="Arial" w:cs="Arial"/>
              </w:rPr>
              <w:t>Dermot</w:t>
            </w:r>
            <w:r w:rsidR="00033CDA">
              <w:rPr>
                <w:rFonts w:ascii="Arial" w:hAnsi="Arial" w:cs="Arial"/>
              </w:rPr>
              <w:t>/DE</w:t>
            </w:r>
          </w:p>
          <w:p w14:paraId="2251CA20" w14:textId="24D32966" w:rsidR="00AE38EC" w:rsidRPr="006D6BEC" w:rsidRDefault="00AE38EC" w:rsidP="00C610B2">
            <w:pPr>
              <w:pStyle w:val="Dates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  <w:p w14:paraId="36C3E440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14182EB0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  <w:p w14:paraId="7EC3DBB1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</w:tr>
      <w:tr w:rsidR="00C610B2" w:rsidRPr="00CC3EDD" w14:paraId="2104AD6D" w14:textId="77777777" w:rsidTr="00C610B2">
        <w:trPr>
          <w:cantSplit/>
          <w:trHeight w:hRule="exact" w:val="1862"/>
        </w:trPr>
        <w:tc>
          <w:tcPr>
            <w:tcW w:w="26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C73E092" w14:textId="0B22CA88" w:rsidR="00C610B2" w:rsidRPr="006D6BEC" w:rsidRDefault="00C6610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9</w:t>
            </w:r>
            <w:r w:rsidR="00104FB4" w:rsidRPr="006D6BEC">
              <w:rPr>
                <w:rFonts w:ascii="Arial" w:hAnsi="Arial" w:cs="Arial"/>
                <w:sz w:val="22"/>
                <w:szCs w:val="22"/>
              </w:rPr>
              <w:t xml:space="preserve">      </w:t>
            </w:r>
          </w:p>
          <w:p w14:paraId="647B2BE3" w14:textId="3A4520D9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7:30am: Fr. </w:t>
            </w:r>
            <w:r w:rsidR="00C6610C">
              <w:rPr>
                <w:rFonts w:ascii="Arial" w:hAnsi="Arial" w:cs="Arial"/>
                <w:sz w:val="22"/>
                <w:szCs w:val="22"/>
              </w:rPr>
              <w:t>Tim</w:t>
            </w:r>
            <w:r w:rsidR="00033CDA">
              <w:rPr>
                <w:rFonts w:ascii="Arial" w:hAnsi="Arial" w:cs="Arial"/>
                <w:sz w:val="22"/>
                <w:szCs w:val="22"/>
              </w:rPr>
              <w:t>/DD</w:t>
            </w:r>
          </w:p>
          <w:p w14:paraId="644F7E0D" w14:textId="0909C4F6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9:30: Fr. </w:t>
            </w:r>
            <w:r w:rsidR="00C6610C">
              <w:rPr>
                <w:rFonts w:ascii="Arial" w:hAnsi="Arial" w:cs="Arial"/>
                <w:sz w:val="22"/>
                <w:szCs w:val="22"/>
              </w:rPr>
              <w:t>Tim</w:t>
            </w:r>
            <w:r w:rsidR="00033CDA">
              <w:rPr>
                <w:rFonts w:ascii="Arial" w:hAnsi="Arial" w:cs="Arial"/>
                <w:sz w:val="22"/>
                <w:szCs w:val="22"/>
              </w:rPr>
              <w:t>/DD</w:t>
            </w:r>
          </w:p>
          <w:p w14:paraId="58A3A9B7" w14:textId="62F80518" w:rsidR="00AE38EC" w:rsidRDefault="00AE38EC" w:rsidP="00AE38EC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11:30: Fr. </w:t>
            </w:r>
            <w:r w:rsidR="00C6610C">
              <w:rPr>
                <w:rFonts w:ascii="Arial" w:hAnsi="Arial" w:cs="Arial"/>
                <w:sz w:val="22"/>
                <w:szCs w:val="22"/>
              </w:rPr>
              <w:t>Joseph</w:t>
            </w:r>
          </w:p>
          <w:p w14:paraId="5FE85CFF" w14:textId="1132E09E" w:rsidR="00C6610C" w:rsidRPr="006D6BEC" w:rsidRDefault="00C6610C" w:rsidP="00AE38EC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pm – Igbo Mass</w:t>
            </w:r>
          </w:p>
          <w:p w14:paraId="19B2A806" w14:textId="141130AB" w:rsidR="00C610B2" w:rsidRPr="006D6BEC" w:rsidRDefault="00C610B2" w:rsidP="00AE38EC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5:30 pm: Fr. </w:t>
            </w:r>
            <w:r w:rsidR="00C6610C">
              <w:rPr>
                <w:rFonts w:ascii="Arial" w:hAnsi="Arial" w:cs="Arial"/>
                <w:sz w:val="22"/>
                <w:szCs w:val="22"/>
              </w:rPr>
              <w:t>Dermot</w:t>
            </w:r>
            <w:r w:rsidR="00033CDA">
              <w:rPr>
                <w:rFonts w:ascii="Arial" w:hAnsi="Arial" w:cs="Arial"/>
                <w:sz w:val="22"/>
                <w:szCs w:val="22"/>
              </w:rPr>
              <w:t>/DE</w:t>
            </w:r>
          </w:p>
        </w:tc>
        <w:tc>
          <w:tcPr>
            <w:tcW w:w="18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5E4C026" w14:textId="28EBA5E0" w:rsidR="00C610B2" w:rsidRPr="006D6BEC" w:rsidRDefault="00DB2524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2</w:t>
            </w:r>
            <w:r w:rsidR="00F13D16">
              <w:rPr>
                <w:rFonts w:ascii="Arial" w:hAnsi="Arial" w:cs="Arial"/>
                <w:sz w:val="22"/>
                <w:szCs w:val="22"/>
              </w:rPr>
              <w:t>0</w:t>
            </w:r>
            <w:r w:rsidR="00C610B2" w:rsidRPr="006D6BE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63AC6711" w14:textId="64C8BA1D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8:30am Fr. </w:t>
            </w:r>
            <w:r w:rsidR="00DB2524" w:rsidRPr="006D6BEC">
              <w:rPr>
                <w:rFonts w:ascii="Arial" w:hAnsi="Arial" w:cs="Arial"/>
                <w:sz w:val="22"/>
                <w:szCs w:val="22"/>
              </w:rPr>
              <w:t>Tim</w:t>
            </w:r>
          </w:p>
          <w:p w14:paraId="67FADB5A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Mass</w:t>
            </w:r>
          </w:p>
          <w:p w14:paraId="1DBE0648" w14:textId="33AB5773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4F469FE8" w14:textId="63716BE8" w:rsidR="006D6BEC" w:rsidRPr="006D6BEC" w:rsidRDefault="006D6BE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1145A150" w14:textId="77777777" w:rsidR="006D6BEC" w:rsidRPr="006D6BEC" w:rsidRDefault="006D6BE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1E03B1EE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Fr. Dermot – Off</w:t>
            </w:r>
          </w:p>
          <w:p w14:paraId="0ECDACAA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0365A7E4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3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DE676CB" w14:textId="7923CF5A" w:rsidR="00C610B2" w:rsidRPr="006D6BEC" w:rsidRDefault="006D6BE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2</w:t>
            </w:r>
            <w:r w:rsidR="00F13D16">
              <w:rPr>
                <w:rFonts w:ascii="Arial" w:hAnsi="Arial" w:cs="Arial"/>
                <w:sz w:val="22"/>
                <w:szCs w:val="22"/>
              </w:rPr>
              <w:t>1</w:t>
            </w:r>
          </w:p>
          <w:p w14:paraId="3D6846F4" w14:textId="085A9AD5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8:30am:</w:t>
            </w:r>
            <w:r w:rsidR="00C95FE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6D6BEC">
              <w:rPr>
                <w:rFonts w:ascii="Arial" w:hAnsi="Arial" w:cs="Arial"/>
                <w:sz w:val="22"/>
                <w:szCs w:val="22"/>
              </w:rPr>
              <w:t xml:space="preserve">Fr </w:t>
            </w:r>
            <w:r w:rsidR="006D6BEC" w:rsidRPr="006D6BEC">
              <w:rPr>
                <w:rFonts w:ascii="Arial" w:hAnsi="Arial" w:cs="Arial"/>
                <w:sz w:val="22"/>
                <w:szCs w:val="22"/>
              </w:rPr>
              <w:t>Tim</w:t>
            </w:r>
            <w:r w:rsidRPr="006D6BEC">
              <w:rPr>
                <w:rFonts w:ascii="Arial" w:hAnsi="Arial" w:cs="Arial"/>
                <w:sz w:val="22"/>
                <w:szCs w:val="22"/>
              </w:rPr>
              <w:t xml:space="preserve"> Mass</w:t>
            </w:r>
          </w:p>
          <w:p w14:paraId="48C8FBF5" w14:textId="77777777" w:rsidR="00F13D16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5:30pm: Confessions – Fr. </w:t>
            </w:r>
            <w:r w:rsidR="00F13D16">
              <w:rPr>
                <w:rFonts w:ascii="Arial" w:hAnsi="Arial" w:cs="Arial"/>
                <w:sz w:val="22"/>
                <w:szCs w:val="22"/>
              </w:rPr>
              <w:t>Dermot</w:t>
            </w:r>
          </w:p>
          <w:p w14:paraId="380F9A0A" w14:textId="13386579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6:30 Fr </w:t>
            </w:r>
            <w:r w:rsidR="00F13D16">
              <w:rPr>
                <w:rFonts w:ascii="Arial" w:hAnsi="Arial" w:cs="Arial"/>
                <w:sz w:val="22"/>
                <w:szCs w:val="22"/>
              </w:rPr>
              <w:t>Dermot</w:t>
            </w:r>
            <w:r w:rsidR="00033CDA">
              <w:rPr>
                <w:rFonts w:ascii="Arial" w:hAnsi="Arial" w:cs="Arial"/>
                <w:sz w:val="22"/>
                <w:szCs w:val="22"/>
              </w:rPr>
              <w:t>/DE</w:t>
            </w:r>
          </w:p>
          <w:p w14:paraId="7E665F2C" w14:textId="77777777" w:rsidR="006D6BEC" w:rsidRPr="006D6BEC" w:rsidRDefault="006D6BE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3B9E57E9" w14:textId="1C146ABE" w:rsidR="006D6BEC" w:rsidRPr="006D6BEC" w:rsidRDefault="006D6BE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2441C87" w14:textId="60C65B11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2</w:t>
            </w:r>
            <w:r w:rsidR="00F13D16">
              <w:rPr>
                <w:rFonts w:ascii="Arial" w:hAnsi="Arial" w:cs="Arial"/>
                <w:sz w:val="22"/>
                <w:szCs w:val="22"/>
              </w:rPr>
              <w:t>2</w:t>
            </w:r>
            <w:r w:rsidRPr="006D6BE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13D1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6D6BEC">
              <w:rPr>
                <w:rFonts w:ascii="Arial" w:hAnsi="Arial" w:cs="Arial"/>
                <w:sz w:val="22"/>
                <w:szCs w:val="22"/>
              </w:rPr>
              <w:t>8:30</w:t>
            </w:r>
            <w:r w:rsidR="00F13D16">
              <w:rPr>
                <w:rFonts w:ascii="Arial" w:hAnsi="Arial" w:cs="Arial"/>
                <w:sz w:val="22"/>
                <w:szCs w:val="22"/>
              </w:rPr>
              <w:t xml:space="preserve"> School Mass</w:t>
            </w:r>
            <w:r w:rsidRPr="006D6BEC">
              <w:rPr>
                <w:rFonts w:ascii="Arial" w:hAnsi="Arial" w:cs="Arial"/>
                <w:sz w:val="22"/>
                <w:szCs w:val="22"/>
              </w:rPr>
              <w:t>:</w:t>
            </w:r>
            <w:r w:rsidR="00C95FE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6D6BEC">
              <w:rPr>
                <w:rFonts w:ascii="Arial" w:hAnsi="Arial" w:cs="Arial"/>
                <w:sz w:val="22"/>
                <w:szCs w:val="22"/>
              </w:rPr>
              <w:t xml:space="preserve">Fr. </w:t>
            </w:r>
            <w:r w:rsidR="00F13D16">
              <w:rPr>
                <w:rFonts w:ascii="Arial" w:hAnsi="Arial" w:cs="Arial"/>
                <w:sz w:val="22"/>
                <w:szCs w:val="22"/>
              </w:rPr>
              <w:t>Dermot</w:t>
            </w:r>
          </w:p>
          <w:p w14:paraId="7A074214" w14:textId="567770D2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9am: Exposition –Chapel – Fr. </w:t>
            </w:r>
            <w:r w:rsidR="00F13D16">
              <w:rPr>
                <w:rFonts w:ascii="Arial" w:hAnsi="Arial" w:cs="Arial"/>
                <w:sz w:val="22"/>
                <w:szCs w:val="22"/>
              </w:rPr>
              <w:t>Dermot</w:t>
            </w:r>
          </w:p>
          <w:p w14:paraId="037EEDB5" w14:textId="6EE08B5A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6pm Benediction</w:t>
            </w:r>
            <w:r w:rsidR="00033CDA">
              <w:rPr>
                <w:rFonts w:ascii="Arial" w:hAnsi="Arial" w:cs="Arial"/>
                <w:sz w:val="22"/>
                <w:szCs w:val="22"/>
              </w:rPr>
              <w:t xml:space="preserve"> -Fr. Dermot</w:t>
            </w:r>
          </w:p>
          <w:p w14:paraId="1CF73B34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3771F6B8" w14:textId="338C97E1" w:rsidR="006D6BEC" w:rsidRPr="006D6BEC" w:rsidRDefault="006D6BE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Fr. Dermot - Off</w:t>
            </w:r>
          </w:p>
        </w:tc>
        <w:tc>
          <w:tcPr>
            <w:tcW w:w="18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A12D300" w14:textId="67E13851" w:rsidR="00C610B2" w:rsidRPr="006D6BEC" w:rsidRDefault="00C610B2" w:rsidP="00C610B2">
            <w:pPr>
              <w:pStyle w:val="Dates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2</w:t>
            </w:r>
            <w:r w:rsidR="00C6610C">
              <w:rPr>
                <w:rFonts w:ascii="Arial" w:hAnsi="Arial" w:cs="Arial"/>
                <w:sz w:val="22"/>
                <w:szCs w:val="22"/>
              </w:rPr>
              <w:t>3</w:t>
            </w:r>
            <w:r w:rsidRPr="006D6BEC">
              <w:rPr>
                <w:rFonts w:ascii="Arial" w:hAnsi="Arial" w:cs="Arial"/>
                <w:color w:val="FF0000"/>
                <w:sz w:val="22"/>
                <w:szCs w:val="22"/>
              </w:rPr>
              <w:t xml:space="preserve">  </w:t>
            </w:r>
          </w:p>
          <w:p w14:paraId="2F357EE4" w14:textId="3C1C5756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8:30am: Fr. </w:t>
            </w:r>
            <w:r w:rsidR="00C6610C">
              <w:rPr>
                <w:rFonts w:ascii="Arial" w:hAnsi="Arial" w:cs="Arial"/>
                <w:sz w:val="22"/>
                <w:szCs w:val="22"/>
              </w:rPr>
              <w:t>Dermot</w:t>
            </w:r>
          </w:p>
          <w:p w14:paraId="3251CD24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Mass</w:t>
            </w:r>
          </w:p>
          <w:p w14:paraId="2965C036" w14:textId="3F8B9D3A" w:rsidR="006D6BEC" w:rsidRPr="006D6BEC" w:rsidRDefault="006D6BE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6A1B8A17" w14:textId="77777777" w:rsidR="006D6BEC" w:rsidRPr="006D6BEC" w:rsidRDefault="006D6BE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33E31FA2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2B41548F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0455A91A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6544F1EE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21022D1A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6B88F8AA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0B870C5" w14:textId="01C03F75" w:rsidR="00C610B2" w:rsidRPr="006D6BEC" w:rsidRDefault="00C6610C" w:rsidP="00C610B2">
            <w:pPr>
              <w:pStyle w:val="Dates"/>
              <w:ind w:left="540" w:hanging="5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4</w:t>
            </w:r>
          </w:p>
          <w:p w14:paraId="3ECAF555" w14:textId="07CF6D72" w:rsidR="00C610B2" w:rsidRPr="006D6BEC" w:rsidRDefault="00C610B2" w:rsidP="00C610B2">
            <w:pPr>
              <w:pStyle w:val="Dates"/>
              <w:ind w:left="540" w:hanging="540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8:30am: F</w:t>
            </w:r>
            <w:r w:rsidR="00C6610C">
              <w:rPr>
                <w:rFonts w:ascii="Arial" w:hAnsi="Arial" w:cs="Arial"/>
                <w:sz w:val="22"/>
                <w:szCs w:val="22"/>
              </w:rPr>
              <w:t>r. Dermot</w:t>
            </w:r>
          </w:p>
          <w:p w14:paraId="0B328777" w14:textId="77777777" w:rsidR="00C610B2" w:rsidRPr="006D6BEC" w:rsidRDefault="00C610B2" w:rsidP="00C610B2">
            <w:pPr>
              <w:pStyle w:val="Dates"/>
              <w:ind w:left="540" w:hanging="540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Mass</w:t>
            </w:r>
          </w:p>
          <w:p w14:paraId="2C83870B" w14:textId="7582AF58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    </w:t>
            </w:r>
          </w:p>
          <w:p w14:paraId="318DBE3A" w14:textId="4826D7C3" w:rsidR="006D6BEC" w:rsidRPr="006D6BEC" w:rsidRDefault="00E67915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r. Tim - Off</w:t>
            </w:r>
          </w:p>
          <w:p w14:paraId="74A48597" w14:textId="66A5DB21" w:rsidR="006D6BEC" w:rsidRPr="006D6BEC" w:rsidRDefault="006D6BE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4CE08E48" w14:textId="77777777" w:rsidR="00C610B2" w:rsidRPr="006D6BEC" w:rsidRDefault="00C610B2" w:rsidP="00C6610C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CF293DF" w14:textId="257748D2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2</w:t>
            </w:r>
            <w:r w:rsidR="00C6610C">
              <w:rPr>
                <w:rFonts w:ascii="Arial" w:hAnsi="Arial" w:cs="Arial"/>
                <w:sz w:val="22"/>
                <w:szCs w:val="22"/>
              </w:rPr>
              <w:t>5</w:t>
            </w:r>
            <w:r w:rsidR="004968E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6D6BEC">
              <w:rPr>
                <w:rFonts w:ascii="Arial" w:hAnsi="Arial" w:cs="Arial"/>
                <w:sz w:val="22"/>
                <w:szCs w:val="22"/>
              </w:rPr>
              <w:t xml:space="preserve"> 8:30am:</w:t>
            </w:r>
            <w:r w:rsidR="00104FB4" w:rsidRPr="006D6BE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6D6BEC">
              <w:rPr>
                <w:rFonts w:ascii="Arial" w:hAnsi="Arial" w:cs="Arial"/>
                <w:sz w:val="22"/>
                <w:szCs w:val="22"/>
              </w:rPr>
              <w:t xml:space="preserve">Fr. </w:t>
            </w:r>
            <w:r w:rsidR="00C6610C">
              <w:rPr>
                <w:rFonts w:ascii="Arial" w:hAnsi="Arial" w:cs="Arial"/>
                <w:sz w:val="22"/>
                <w:szCs w:val="22"/>
              </w:rPr>
              <w:t>Dermot</w:t>
            </w:r>
          </w:p>
          <w:p w14:paraId="511F8B1B" w14:textId="14C22381" w:rsidR="00C610B2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Mass</w:t>
            </w:r>
          </w:p>
          <w:p w14:paraId="76D8DBA9" w14:textId="6CD6796E" w:rsidR="004968E6" w:rsidRPr="006D6BEC" w:rsidRDefault="004968E6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pm Wedding Ceremony </w:t>
            </w:r>
            <w:r w:rsidR="00A52FAE">
              <w:rPr>
                <w:rFonts w:ascii="Arial" w:hAnsi="Arial" w:cs="Arial"/>
                <w:sz w:val="22"/>
                <w:szCs w:val="22"/>
              </w:rPr>
              <w:t>–</w:t>
            </w:r>
            <w:r>
              <w:rPr>
                <w:rFonts w:ascii="Arial" w:hAnsi="Arial" w:cs="Arial"/>
                <w:sz w:val="22"/>
                <w:szCs w:val="22"/>
              </w:rPr>
              <w:t xml:space="preserve"> MC</w:t>
            </w:r>
            <w:r w:rsidR="00A52FAE">
              <w:rPr>
                <w:rFonts w:ascii="Arial" w:hAnsi="Arial" w:cs="Arial"/>
                <w:sz w:val="22"/>
                <w:szCs w:val="22"/>
              </w:rPr>
              <w:t xml:space="preserve"> – Fr. Dermot</w:t>
            </w:r>
          </w:p>
          <w:p w14:paraId="2505AAD2" w14:textId="36FE6758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3pm: Conf./Fr. </w:t>
            </w:r>
            <w:r w:rsidR="00C6610C">
              <w:rPr>
                <w:rFonts w:ascii="Arial" w:hAnsi="Arial" w:cs="Arial"/>
                <w:sz w:val="22"/>
                <w:szCs w:val="22"/>
              </w:rPr>
              <w:t>Dermot</w:t>
            </w:r>
          </w:p>
          <w:p w14:paraId="2C14A540" w14:textId="2E901906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4:30pm: Fr. </w:t>
            </w:r>
            <w:r w:rsidR="006D6BEC" w:rsidRPr="006D6BEC">
              <w:rPr>
                <w:rFonts w:ascii="Arial" w:hAnsi="Arial" w:cs="Arial"/>
                <w:sz w:val="22"/>
                <w:szCs w:val="22"/>
              </w:rPr>
              <w:t>Tim</w:t>
            </w:r>
          </w:p>
          <w:p w14:paraId="3C73F8FC" w14:textId="55C5DF01" w:rsidR="006D6BEC" w:rsidRPr="006D6BEC" w:rsidRDefault="006D6BEC" w:rsidP="00C610B2">
            <w:pPr>
              <w:pStyle w:val="Dates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  <w:p w14:paraId="6576FE3F" w14:textId="2F146503" w:rsidR="006D6BEC" w:rsidRPr="006D6BEC" w:rsidRDefault="006D6BEC" w:rsidP="00C6610C">
            <w:pPr>
              <w:pStyle w:val="Dates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</w:tr>
      <w:tr w:rsidR="00C610B2" w:rsidRPr="00D355B2" w14:paraId="3FBDA7E1" w14:textId="77777777" w:rsidTr="00A51C75">
        <w:trPr>
          <w:cantSplit/>
          <w:trHeight w:hRule="exact" w:val="1970"/>
        </w:trPr>
        <w:tc>
          <w:tcPr>
            <w:tcW w:w="26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B7DEFB6" w14:textId="35F8C8E6" w:rsidR="00C610B2" w:rsidRPr="006D6BEC" w:rsidRDefault="00C6610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6</w:t>
            </w:r>
          </w:p>
          <w:p w14:paraId="3961ED0A" w14:textId="53EC2A89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7:30am: Fr. </w:t>
            </w:r>
            <w:r w:rsidR="0048364F">
              <w:rPr>
                <w:rFonts w:ascii="Arial" w:hAnsi="Arial" w:cs="Arial"/>
                <w:sz w:val="22"/>
                <w:szCs w:val="22"/>
              </w:rPr>
              <w:t>Tim</w:t>
            </w:r>
          </w:p>
          <w:p w14:paraId="7CCF5CE4" w14:textId="2F3517BE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9:30: Fr. </w:t>
            </w:r>
            <w:r w:rsidR="00C6610C">
              <w:rPr>
                <w:rFonts w:ascii="Arial" w:hAnsi="Arial" w:cs="Arial"/>
                <w:sz w:val="22"/>
                <w:szCs w:val="22"/>
              </w:rPr>
              <w:t>Dermot</w:t>
            </w:r>
            <w:r w:rsidR="00033CDA">
              <w:rPr>
                <w:rFonts w:ascii="Arial" w:hAnsi="Arial" w:cs="Arial"/>
                <w:sz w:val="22"/>
                <w:szCs w:val="22"/>
              </w:rPr>
              <w:t>/DD</w:t>
            </w:r>
          </w:p>
          <w:p w14:paraId="2389E140" w14:textId="20734E14" w:rsidR="006D6BEC" w:rsidRDefault="009B1599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11:30: Fr. </w:t>
            </w:r>
            <w:r w:rsidR="0048364F">
              <w:rPr>
                <w:rFonts w:ascii="Arial" w:hAnsi="Arial" w:cs="Arial"/>
                <w:sz w:val="22"/>
                <w:szCs w:val="22"/>
              </w:rPr>
              <w:t>Dermot</w:t>
            </w:r>
            <w:r w:rsidR="00033CDA">
              <w:rPr>
                <w:rFonts w:ascii="Arial" w:hAnsi="Arial" w:cs="Arial"/>
                <w:sz w:val="22"/>
                <w:szCs w:val="22"/>
              </w:rPr>
              <w:t>/DD</w:t>
            </w:r>
          </w:p>
          <w:p w14:paraId="29B409D3" w14:textId="1E3A1436" w:rsidR="00C95FE2" w:rsidRPr="006D6BEC" w:rsidRDefault="00C95FE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:45 Bapt.</w:t>
            </w:r>
            <w:r w:rsidR="00033CDA">
              <w:rPr>
                <w:rFonts w:ascii="Arial" w:hAnsi="Arial" w:cs="Arial"/>
                <w:sz w:val="22"/>
                <w:szCs w:val="22"/>
              </w:rPr>
              <w:t>Deacon Dan</w:t>
            </w:r>
          </w:p>
          <w:p w14:paraId="278F854F" w14:textId="077B9C4C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5:30pm: Fr. </w:t>
            </w:r>
            <w:r w:rsidR="00C6610C">
              <w:rPr>
                <w:rFonts w:ascii="Arial" w:hAnsi="Arial" w:cs="Arial"/>
                <w:sz w:val="22"/>
                <w:szCs w:val="22"/>
              </w:rPr>
              <w:t>Joseph</w:t>
            </w:r>
            <w:r w:rsidR="00033CDA">
              <w:rPr>
                <w:rFonts w:ascii="Arial" w:hAnsi="Arial" w:cs="Arial"/>
                <w:sz w:val="22"/>
                <w:szCs w:val="22"/>
              </w:rPr>
              <w:t>/DE</w:t>
            </w:r>
          </w:p>
          <w:p w14:paraId="51AA92F2" w14:textId="1FFB9B12" w:rsidR="00C95FE2" w:rsidRPr="006D6BEC" w:rsidRDefault="00C95FE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5C452660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3DE0851" w14:textId="402ACF6C" w:rsidR="00C610B2" w:rsidRPr="006D6BEC" w:rsidRDefault="00F13D16" w:rsidP="00C610B2">
            <w:pPr>
              <w:pStyle w:val="Dates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7</w:t>
            </w:r>
          </w:p>
          <w:p w14:paraId="4FFACFF0" w14:textId="15484DA0" w:rsidR="006D6BEC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8:30am: Fr.</w:t>
            </w:r>
            <w:r w:rsidR="006D6BE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D6BEC" w:rsidRPr="006D6BEC">
              <w:rPr>
                <w:rFonts w:ascii="Arial" w:hAnsi="Arial" w:cs="Arial"/>
                <w:sz w:val="22"/>
                <w:szCs w:val="22"/>
              </w:rPr>
              <w:t>Tim</w:t>
            </w:r>
          </w:p>
          <w:p w14:paraId="59D68791" w14:textId="77777777" w:rsidR="006D6BEC" w:rsidRPr="006D6BEC" w:rsidRDefault="006D6BE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Mass</w:t>
            </w:r>
          </w:p>
          <w:p w14:paraId="57F1E44A" w14:textId="6F779686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412D62B0" w14:textId="140F6537" w:rsidR="00C610B2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2DAAB125" w14:textId="77777777" w:rsidR="00C95FE2" w:rsidRPr="006D6BEC" w:rsidRDefault="00C95FE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052FC34C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Fr. Dermot - Off</w:t>
            </w:r>
          </w:p>
          <w:p w14:paraId="1463E76B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57B1BF2C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58FFE9E1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3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CBC2FFB" w14:textId="28CCC54D" w:rsidR="00C610B2" w:rsidRPr="006D6BEC" w:rsidRDefault="00F13D16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8</w:t>
            </w:r>
          </w:p>
          <w:p w14:paraId="0A89A8D2" w14:textId="0A19CA5D" w:rsidR="000652DD" w:rsidRPr="006D6BEC" w:rsidRDefault="000652DD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8:30am: Fr. </w:t>
            </w:r>
            <w:r w:rsidR="006D6BEC" w:rsidRPr="006D6BEC">
              <w:rPr>
                <w:rFonts w:ascii="Arial" w:hAnsi="Arial" w:cs="Arial"/>
                <w:sz w:val="22"/>
                <w:szCs w:val="22"/>
              </w:rPr>
              <w:t>Tim</w:t>
            </w:r>
            <w:r w:rsidRPr="006D6BEC">
              <w:rPr>
                <w:rFonts w:ascii="Arial" w:hAnsi="Arial" w:cs="Arial"/>
                <w:sz w:val="22"/>
                <w:szCs w:val="22"/>
              </w:rPr>
              <w:t xml:space="preserve"> Mass</w:t>
            </w:r>
          </w:p>
          <w:p w14:paraId="5E1E44D9" w14:textId="363614B3" w:rsidR="000652DD" w:rsidRPr="006D6BEC" w:rsidRDefault="000652DD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5:30pm: Confessions – Fr. </w:t>
            </w:r>
            <w:r w:rsidR="006D6BEC" w:rsidRPr="006D6BEC">
              <w:rPr>
                <w:rFonts w:ascii="Arial" w:hAnsi="Arial" w:cs="Arial"/>
                <w:sz w:val="22"/>
                <w:szCs w:val="22"/>
              </w:rPr>
              <w:t>Tim</w:t>
            </w:r>
          </w:p>
          <w:p w14:paraId="6129A9E7" w14:textId="77777777" w:rsidR="000652DD" w:rsidRPr="006D6BEC" w:rsidRDefault="000652DD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6:30pm: Fr. </w:t>
            </w:r>
            <w:r w:rsidR="006D6BEC" w:rsidRPr="006D6BEC">
              <w:rPr>
                <w:rFonts w:ascii="Arial" w:hAnsi="Arial" w:cs="Arial"/>
                <w:sz w:val="22"/>
                <w:szCs w:val="22"/>
              </w:rPr>
              <w:t>Tim</w:t>
            </w:r>
          </w:p>
          <w:p w14:paraId="4A441A63" w14:textId="5C734BA9" w:rsidR="006D6BEC" w:rsidRPr="006D6BEC" w:rsidRDefault="006D6BE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B204758" w14:textId="634C693E" w:rsidR="000652DD" w:rsidRDefault="00F13D16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9    8:30 School Mass: Fr. Tim</w:t>
            </w:r>
          </w:p>
          <w:p w14:paraId="056E5009" w14:textId="60324163" w:rsidR="00F13D16" w:rsidRDefault="00F13D16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am: Exposition-Chapel – Fr. Tim</w:t>
            </w:r>
          </w:p>
          <w:p w14:paraId="03034F6E" w14:textId="19FAF5ED" w:rsidR="00F13D16" w:rsidRDefault="00F13D16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pm: Benediction</w:t>
            </w:r>
            <w:r w:rsidR="00033CDA">
              <w:rPr>
                <w:rFonts w:ascii="Arial" w:hAnsi="Arial" w:cs="Arial"/>
                <w:sz w:val="22"/>
                <w:szCs w:val="22"/>
              </w:rPr>
              <w:t>/DD</w:t>
            </w:r>
          </w:p>
          <w:p w14:paraId="40F27B4B" w14:textId="77777777" w:rsidR="00F13D16" w:rsidRDefault="00F13D16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1A24799B" w14:textId="34A077CA" w:rsidR="00F13D16" w:rsidRPr="006D6BEC" w:rsidRDefault="00F13D16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4180C91" w14:textId="77777777" w:rsidR="000652DD" w:rsidRDefault="00C6610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0</w:t>
            </w:r>
          </w:p>
          <w:p w14:paraId="5FF60821" w14:textId="77777777" w:rsidR="00C6610C" w:rsidRDefault="00C6610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8:30am: Fr. Dermot </w:t>
            </w:r>
          </w:p>
          <w:p w14:paraId="27DA5F93" w14:textId="77777777" w:rsidR="00C6610C" w:rsidRDefault="00C6610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ss</w:t>
            </w:r>
          </w:p>
          <w:p w14:paraId="04B19360" w14:textId="77777777" w:rsidR="00C6610C" w:rsidRDefault="00C6610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684701E3" w14:textId="64D64625" w:rsidR="00C6610C" w:rsidRPr="006D6BEC" w:rsidRDefault="00C6610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FAFABD0" w14:textId="77777777" w:rsidR="00C610B2" w:rsidRDefault="00C6610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1</w:t>
            </w:r>
          </w:p>
          <w:p w14:paraId="55ED0AE2" w14:textId="77777777" w:rsidR="00C6610C" w:rsidRDefault="00C6610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:30am: Fr. Dermot</w:t>
            </w:r>
          </w:p>
          <w:p w14:paraId="74553DE1" w14:textId="77777777" w:rsidR="00C6610C" w:rsidRDefault="00C6610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ss</w:t>
            </w:r>
          </w:p>
          <w:p w14:paraId="32381013" w14:textId="77777777" w:rsidR="00E67915" w:rsidRDefault="00E67915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105AD4CD" w14:textId="2321DADE" w:rsidR="00E67915" w:rsidRPr="006D6BEC" w:rsidRDefault="00E67915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r. Tim - Off</w:t>
            </w:r>
          </w:p>
        </w:tc>
        <w:tc>
          <w:tcPr>
            <w:tcW w:w="25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46A79B4" w14:textId="77777777" w:rsidR="00C77986" w:rsidRPr="006D6BEC" w:rsidRDefault="00C77986" w:rsidP="00C77986">
            <w:pPr>
              <w:pStyle w:val="Dates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6D6BEC">
              <w:rPr>
                <w:rFonts w:ascii="Arial" w:hAnsi="Arial" w:cs="Arial"/>
                <w:color w:val="FF0000"/>
                <w:sz w:val="22"/>
                <w:szCs w:val="22"/>
              </w:rPr>
              <w:t>Fr. Dermot–Off–Monday</w:t>
            </w:r>
          </w:p>
          <w:p w14:paraId="33CBF5F0" w14:textId="77777777" w:rsidR="00C77986" w:rsidRPr="006D6BEC" w:rsidRDefault="00C77986" w:rsidP="00C77986">
            <w:pPr>
              <w:pStyle w:val="Dates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6D6BEC">
              <w:rPr>
                <w:rFonts w:ascii="Arial" w:hAnsi="Arial" w:cs="Arial"/>
                <w:color w:val="FF0000"/>
                <w:sz w:val="22"/>
                <w:szCs w:val="22"/>
              </w:rPr>
              <w:t>DD-Deacon Dan</w:t>
            </w:r>
          </w:p>
          <w:p w14:paraId="32A6C24B" w14:textId="77777777" w:rsidR="00C77986" w:rsidRPr="006D6BEC" w:rsidRDefault="00C77986" w:rsidP="00C77986">
            <w:pPr>
              <w:pStyle w:val="Dates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6D6BEC">
              <w:rPr>
                <w:rFonts w:ascii="Arial" w:hAnsi="Arial" w:cs="Arial"/>
                <w:color w:val="FF0000"/>
                <w:sz w:val="22"/>
                <w:szCs w:val="22"/>
              </w:rPr>
              <w:t>DE-Deacon Ed Dodenhoff</w:t>
            </w:r>
          </w:p>
          <w:p w14:paraId="42788360" w14:textId="1516333A" w:rsidR="00C77986" w:rsidRPr="006D6BEC" w:rsidRDefault="00C77986" w:rsidP="00C77986">
            <w:pPr>
              <w:pStyle w:val="Dates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6D6BEC">
              <w:rPr>
                <w:rFonts w:ascii="Arial" w:hAnsi="Arial" w:cs="Arial"/>
                <w:color w:val="FF0000"/>
                <w:sz w:val="22"/>
                <w:szCs w:val="22"/>
              </w:rPr>
              <w:t xml:space="preserve">Fr. Tim –Off </w:t>
            </w:r>
            <w:r w:rsidR="001F0496">
              <w:rPr>
                <w:rFonts w:ascii="Arial" w:hAnsi="Arial" w:cs="Arial"/>
                <w:color w:val="FF0000"/>
                <w:sz w:val="22"/>
                <w:szCs w:val="22"/>
              </w:rPr>
              <w:t>Friday</w:t>
            </w:r>
            <w:r w:rsidRPr="006D6BEC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</w:p>
          <w:p w14:paraId="77C0EFD5" w14:textId="1E869E29" w:rsidR="00C610B2" w:rsidRPr="006D6BEC" w:rsidRDefault="00C77986" w:rsidP="00C77986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                         </w:t>
            </w:r>
            <w:r w:rsidR="0048364F">
              <w:rPr>
                <w:rFonts w:ascii="Arial" w:hAnsi="Arial" w:cs="Arial"/>
                <w:sz w:val="22"/>
                <w:szCs w:val="22"/>
              </w:rPr>
              <w:t>8</w:t>
            </w:r>
            <w:r w:rsidRPr="006D6BEC">
              <w:rPr>
                <w:rFonts w:ascii="Arial" w:hAnsi="Arial" w:cs="Arial"/>
                <w:sz w:val="22"/>
                <w:szCs w:val="22"/>
              </w:rPr>
              <w:t>/</w:t>
            </w:r>
            <w:r w:rsidR="0048364F">
              <w:rPr>
                <w:rFonts w:ascii="Arial" w:hAnsi="Arial" w:cs="Arial"/>
                <w:sz w:val="22"/>
                <w:szCs w:val="22"/>
              </w:rPr>
              <w:t>6</w:t>
            </w:r>
            <w:r w:rsidRPr="006D6BEC">
              <w:rPr>
                <w:rFonts w:ascii="Arial" w:hAnsi="Arial" w:cs="Arial"/>
                <w:sz w:val="22"/>
                <w:szCs w:val="22"/>
              </w:rPr>
              <w:t>/18</w:t>
            </w:r>
          </w:p>
        </w:tc>
      </w:tr>
    </w:tbl>
    <w:p w14:paraId="69DE32FC" w14:textId="77777777" w:rsidR="00905E1A" w:rsidRPr="00CC3EDD" w:rsidRDefault="00905E1A" w:rsidP="00C34347">
      <w:pPr>
        <w:rPr>
          <w:rFonts w:ascii="Arial" w:hAnsi="Arial" w:cs="Arial"/>
          <w:sz w:val="22"/>
          <w:szCs w:val="22"/>
        </w:rPr>
      </w:pPr>
    </w:p>
    <w:sectPr w:rsidR="00905E1A" w:rsidRPr="00CC3EDD" w:rsidSect="00DF4D6F">
      <w:pgSz w:w="15840" w:h="12240" w:orient="landscape" w:code="1"/>
      <w:pgMar w:top="720" w:right="720" w:bottom="72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0D45FF" w14:textId="77777777" w:rsidR="00155FE6" w:rsidRDefault="00155FE6" w:rsidP="00D60A84">
      <w:r>
        <w:separator/>
      </w:r>
    </w:p>
  </w:endnote>
  <w:endnote w:type="continuationSeparator" w:id="0">
    <w:p w14:paraId="14065B64" w14:textId="77777777" w:rsidR="00155FE6" w:rsidRDefault="00155FE6" w:rsidP="00D60A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56DBFF" w14:textId="77777777" w:rsidR="00155FE6" w:rsidRDefault="00155FE6" w:rsidP="00D60A84">
      <w:r>
        <w:separator/>
      </w:r>
    </w:p>
  </w:footnote>
  <w:footnote w:type="continuationSeparator" w:id="0">
    <w:p w14:paraId="3EABF089" w14:textId="77777777" w:rsidR="00155FE6" w:rsidRDefault="00155FE6" w:rsidP="00D60A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C60F8D"/>
    <w:multiLevelType w:val="hybridMultilevel"/>
    <w:tmpl w:val="0E5C1A0C"/>
    <w:lvl w:ilvl="0" w:tplc="7DE2E1F4">
      <w:start w:val="1"/>
      <w:numFmt w:val="decimal"/>
      <w:lvlText w:val="%1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D7117B"/>
    <w:multiLevelType w:val="hybridMultilevel"/>
    <w:tmpl w:val="945E8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702360"/>
    <w:multiLevelType w:val="hybridMultilevel"/>
    <w:tmpl w:val="86D28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tjQ2MTQzNDcxNbJU0lEKTi0uzszPAykwrAUARH2F0CwAAAA="/>
  </w:docVars>
  <w:rsids>
    <w:rsidRoot w:val="00811EB8"/>
    <w:rsid w:val="00010DE3"/>
    <w:rsid w:val="00012FAA"/>
    <w:rsid w:val="0001405D"/>
    <w:rsid w:val="00016DA0"/>
    <w:rsid w:val="00021F39"/>
    <w:rsid w:val="000259D8"/>
    <w:rsid w:val="00026477"/>
    <w:rsid w:val="00033CDA"/>
    <w:rsid w:val="000346BE"/>
    <w:rsid w:val="00036071"/>
    <w:rsid w:val="0004281C"/>
    <w:rsid w:val="000435A8"/>
    <w:rsid w:val="00054A4A"/>
    <w:rsid w:val="000566CA"/>
    <w:rsid w:val="00060BAA"/>
    <w:rsid w:val="000640AA"/>
    <w:rsid w:val="00064FB9"/>
    <w:rsid w:val="000652DD"/>
    <w:rsid w:val="00066BB8"/>
    <w:rsid w:val="00067300"/>
    <w:rsid w:val="0007009B"/>
    <w:rsid w:val="000736AF"/>
    <w:rsid w:val="00073E86"/>
    <w:rsid w:val="00075565"/>
    <w:rsid w:val="00076832"/>
    <w:rsid w:val="00077168"/>
    <w:rsid w:val="00082A71"/>
    <w:rsid w:val="00082D66"/>
    <w:rsid w:val="000834BD"/>
    <w:rsid w:val="000900A8"/>
    <w:rsid w:val="0009308B"/>
    <w:rsid w:val="0009349F"/>
    <w:rsid w:val="00094D42"/>
    <w:rsid w:val="0009601D"/>
    <w:rsid w:val="000962A0"/>
    <w:rsid w:val="000A0847"/>
    <w:rsid w:val="000A5CE7"/>
    <w:rsid w:val="000A68FD"/>
    <w:rsid w:val="000A7C4B"/>
    <w:rsid w:val="000B0FA3"/>
    <w:rsid w:val="000B2801"/>
    <w:rsid w:val="000C278A"/>
    <w:rsid w:val="000C7613"/>
    <w:rsid w:val="000C7932"/>
    <w:rsid w:val="000D103E"/>
    <w:rsid w:val="000D2319"/>
    <w:rsid w:val="000D6678"/>
    <w:rsid w:val="000D7851"/>
    <w:rsid w:val="000D7EB1"/>
    <w:rsid w:val="000E15EA"/>
    <w:rsid w:val="000E1E68"/>
    <w:rsid w:val="000E746B"/>
    <w:rsid w:val="000F162A"/>
    <w:rsid w:val="000F4559"/>
    <w:rsid w:val="000F4B5D"/>
    <w:rsid w:val="000F59F2"/>
    <w:rsid w:val="00102214"/>
    <w:rsid w:val="001023D6"/>
    <w:rsid w:val="001027B2"/>
    <w:rsid w:val="00104FB4"/>
    <w:rsid w:val="00105E5D"/>
    <w:rsid w:val="001060DC"/>
    <w:rsid w:val="0011046A"/>
    <w:rsid w:val="00113B85"/>
    <w:rsid w:val="00116E13"/>
    <w:rsid w:val="00120ADC"/>
    <w:rsid w:val="00121659"/>
    <w:rsid w:val="00124029"/>
    <w:rsid w:val="001258A0"/>
    <w:rsid w:val="00131372"/>
    <w:rsid w:val="00134336"/>
    <w:rsid w:val="001347E9"/>
    <w:rsid w:val="001348C9"/>
    <w:rsid w:val="00140EEA"/>
    <w:rsid w:val="00141BE8"/>
    <w:rsid w:val="001441DA"/>
    <w:rsid w:val="001453B2"/>
    <w:rsid w:val="001465C0"/>
    <w:rsid w:val="00146787"/>
    <w:rsid w:val="001476DF"/>
    <w:rsid w:val="00151DC5"/>
    <w:rsid w:val="0015460C"/>
    <w:rsid w:val="00155FE6"/>
    <w:rsid w:val="001571EE"/>
    <w:rsid w:val="0015785F"/>
    <w:rsid w:val="001602C1"/>
    <w:rsid w:val="00161A9F"/>
    <w:rsid w:val="00163F55"/>
    <w:rsid w:val="00167EF3"/>
    <w:rsid w:val="0017073B"/>
    <w:rsid w:val="00174699"/>
    <w:rsid w:val="00177B68"/>
    <w:rsid w:val="00183E46"/>
    <w:rsid w:val="001853C0"/>
    <w:rsid w:val="00185ABC"/>
    <w:rsid w:val="00185ED8"/>
    <w:rsid w:val="00187DB8"/>
    <w:rsid w:val="00192CA3"/>
    <w:rsid w:val="00194467"/>
    <w:rsid w:val="00194747"/>
    <w:rsid w:val="0019582C"/>
    <w:rsid w:val="001969B7"/>
    <w:rsid w:val="001B6941"/>
    <w:rsid w:val="001B7F04"/>
    <w:rsid w:val="001C05D8"/>
    <w:rsid w:val="001C33F9"/>
    <w:rsid w:val="001C40F0"/>
    <w:rsid w:val="001C6653"/>
    <w:rsid w:val="001C7F8C"/>
    <w:rsid w:val="001D0087"/>
    <w:rsid w:val="001D2003"/>
    <w:rsid w:val="001D32BA"/>
    <w:rsid w:val="001D4723"/>
    <w:rsid w:val="001D793D"/>
    <w:rsid w:val="001E1EDA"/>
    <w:rsid w:val="001E2E27"/>
    <w:rsid w:val="001E65A9"/>
    <w:rsid w:val="001E6ED9"/>
    <w:rsid w:val="001F0496"/>
    <w:rsid w:val="001F06C3"/>
    <w:rsid w:val="001F2AB5"/>
    <w:rsid w:val="001F56C4"/>
    <w:rsid w:val="00200A91"/>
    <w:rsid w:val="00201334"/>
    <w:rsid w:val="00201C1A"/>
    <w:rsid w:val="00203524"/>
    <w:rsid w:val="0020623A"/>
    <w:rsid w:val="00213052"/>
    <w:rsid w:val="00214A32"/>
    <w:rsid w:val="0021798B"/>
    <w:rsid w:val="002209D0"/>
    <w:rsid w:val="002211A4"/>
    <w:rsid w:val="00222949"/>
    <w:rsid w:val="002229EF"/>
    <w:rsid w:val="002236C4"/>
    <w:rsid w:val="00227CF1"/>
    <w:rsid w:val="0023098A"/>
    <w:rsid w:val="0023221D"/>
    <w:rsid w:val="00232FFF"/>
    <w:rsid w:val="0023467F"/>
    <w:rsid w:val="002351A8"/>
    <w:rsid w:val="002353C5"/>
    <w:rsid w:val="00236261"/>
    <w:rsid w:val="002362BD"/>
    <w:rsid w:val="00236869"/>
    <w:rsid w:val="00237A7F"/>
    <w:rsid w:val="00240203"/>
    <w:rsid w:val="00252205"/>
    <w:rsid w:val="00255E2B"/>
    <w:rsid w:val="002601C6"/>
    <w:rsid w:val="00261020"/>
    <w:rsid w:val="00277865"/>
    <w:rsid w:val="00283F22"/>
    <w:rsid w:val="00287A1B"/>
    <w:rsid w:val="00287ACA"/>
    <w:rsid w:val="00291F43"/>
    <w:rsid w:val="002930D3"/>
    <w:rsid w:val="00295C80"/>
    <w:rsid w:val="002A1560"/>
    <w:rsid w:val="002A7BD2"/>
    <w:rsid w:val="002B133D"/>
    <w:rsid w:val="002B28AD"/>
    <w:rsid w:val="002B53AA"/>
    <w:rsid w:val="002C1D8E"/>
    <w:rsid w:val="002C2494"/>
    <w:rsid w:val="002C38FD"/>
    <w:rsid w:val="002D1F8B"/>
    <w:rsid w:val="002D24F9"/>
    <w:rsid w:val="002D35AF"/>
    <w:rsid w:val="002D3AE0"/>
    <w:rsid w:val="002D4DE0"/>
    <w:rsid w:val="002D5D87"/>
    <w:rsid w:val="002D636D"/>
    <w:rsid w:val="002D6F52"/>
    <w:rsid w:val="002E38F9"/>
    <w:rsid w:val="002E5D11"/>
    <w:rsid w:val="002F0029"/>
    <w:rsid w:val="002F0101"/>
    <w:rsid w:val="002F0B41"/>
    <w:rsid w:val="002F1463"/>
    <w:rsid w:val="002F7E0E"/>
    <w:rsid w:val="003039D9"/>
    <w:rsid w:val="00304195"/>
    <w:rsid w:val="00314F0B"/>
    <w:rsid w:val="00316A9E"/>
    <w:rsid w:val="00316F01"/>
    <w:rsid w:val="00317792"/>
    <w:rsid w:val="00321712"/>
    <w:rsid w:val="00323D97"/>
    <w:rsid w:val="003268ED"/>
    <w:rsid w:val="00331475"/>
    <w:rsid w:val="0033441E"/>
    <w:rsid w:val="00336CA9"/>
    <w:rsid w:val="00353607"/>
    <w:rsid w:val="00356152"/>
    <w:rsid w:val="00361159"/>
    <w:rsid w:val="00363052"/>
    <w:rsid w:val="0036442E"/>
    <w:rsid w:val="003664B7"/>
    <w:rsid w:val="0036688A"/>
    <w:rsid w:val="003678BF"/>
    <w:rsid w:val="0037063E"/>
    <w:rsid w:val="00373EEB"/>
    <w:rsid w:val="003751E2"/>
    <w:rsid w:val="00376450"/>
    <w:rsid w:val="0037755A"/>
    <w:rsid w:val="00377DAA"/>
    <w:rsid w:val="00385661"/>
    <w:rsid w:val="00390E47"/>
    <w:rsid w:val="003920D1"/>
    <w:rsid w:val="0039342F"/>
    <w:rsid w:val="00393C8A"/>
    <w:rsid w:val="0039406C"/>
    <w:rsid w:val="0039764A"/>
    <w:rsid w:val="00397F83"/>
    <w:rsid w:val="003A731A"/>
    <w:rsid w:val="003A740F"/>
    <w:rsid w:val="003C38E7"/>
    <w:rsid w:val="003D087C"/>
    <w:rsid w:val="003D399E"/>
    <w:rsid w:val="003D43A9"/>
    <w:rsid w:val="003D4D82"/>
    <w:rsid w:val="003E051C"/>
    <w:rsid w:val="003E0ED9"/>
    <w:rsid w:val="003E19D1"/>
    <w:rsid w:val="003E3910"/>
    <w:rsid w:val="003F6ADB"/>
    <w:rsid w:val="00403008"/>
    <w:rsid w:val="00405AB0"/>
    <w:rsid w:val="0041480E"/>
    <w:rsid w:val="00416CD4"/>
    <w:rsid w:val="00416D44"/>
    <w:rsid w:val="00420585"/>
    <w:rsid w:val="0042414A"/>
    <w:rsid w:val="00425EE2"/>
    <w:rsid w:val="004277DD"/>
    <w:rsid w:val="0043392B"/>
    <w:rsid w:val="004351DB"/>
    <w:rsid w:val="0043691C"/>
    <w:rsid w:val="00441363"/>
    <w:rsid w:val="00444891"/>
    <w:rsid w:val="00444FC9"/>
    <w:rsid w:val="0044581C"/>
    <w:rsid w:val="00445A32"/>
    <w:rsid w:val="00446F07"/>
    <w:rsid w:val="00447039"/>
    <w:rsid w:val="004503A8"/>
    <w:rsid w:val="00451AAC"/>
    <w:rsid w:val="00451BD9"/>
    <w:rsid w:val="004524BC"/>
    <w:rsid w:val="00454F36"/>
    <w:rsid w:val="00461DC3"/>
    <w:rsid w:val="00462E6D"/>
    <w:rsid w:val="0046703B"/>
    <w:rsid w:val="00473A2E"/>
    <w:rsid w:val="004756AD"/>
    <w:rsid w:val="00477034"/>
    <w:rsid w:val="00477790"/>
    <w:rsid w:val="00481C95"/>
    <w:rsid w:val="0048251E"/>
    <w:rsid w:val="0048364F"/>
    <w:rsid w:val="00484679"/>
    <w:rsid w:val="00491DF7"/>
    <w:rsid w:val="0049410E"/>
    <w:rsid w:val="00494AE5"/>
    <w:rsid w:val="004968E6"/>
    <w:rsid w:val="004A6E64"/>
    <w:rsid w:val="004B1FC2"/>
    <w:rsid w:val="004B2CB6"/>
    <w:rsid w:val="004B409C"/>
    <w:rsid w:val="004B74BB"/>
    <w:rsid w:val="004C0DA3"/>
    <w:rsid w:val="004C255E"/>
    <w:rsid w:val="004C260F"/>
    <w:rsid w:val="004C28AA"/>
    <w:rsid w:val="004D34EA"/>
    <w:rsid w:val="004D4A66"/>
    <w:rsid w:val="004D51F0"/>
    <w:rsid w:val="004E76F0"/>
    <w:rsid w:val="004F2E0B"/>
    <w:rsid w:val="004F3E2A"/>
    <w:rsid w:val="004F51B8"/>
    <w:rsid w:val="004F5466"/>
    <w:rsid w:val="004F6B41"/>
    <w:rsid w:val="004F6CA5"/>
    <w:rsid w:val="00501319"/>
    <w:rsid w:val="00506F2E"/>
    <w:rsid w:val="00510459"/>
    <w:rsid w:val="00512A10"/>
    <w:rsid w:val="005137FA"/>
    <w:rsid w:val="00516609"/>
    <w:rsid w:val="00517069"/>
    <w:rsid w:val="005221D6"/>
    <w:rsid w:val="0052736D"/>
    <w:rsid w:val="00531BAF"/>
    <w:rsid w:val="00535315"/>
    <w:rsid w:val="00536D65"/>
    <w:rsid w:val="0054036B"/>
    <w:rsid w:val="005432B7"/>
    <w:rsid w:val="00552946"/>
    <w:rsid w:val="00553C14"/>
    <w:rsid w:val="00554B13"/>
    <w:rsid w:val="00556B33"/>
    <w:rsid w:val="00556FFD"/>
    <w:rsid w:val="005579C4"/>
    <w:rsid w:val="005630E7"/>
    <w:rsid w:val="00563DA3"/>
    <w:rsid w:val="005742AA"/>
    <w:rsid w:val="00584B52"/>
    <w:rsid w:val="00586CEB"/>
    <w:rsid w:val="005927F7"/>
    <w:rsid w:val="005929D9"/>
    <w:rsid w:val="005A02C7"/>
    <w:rsid w:val="005A48FB"/>
    <w:rsid w:val="005C5535"/>
    <w:rsid w:val="005C57E5"/>
    <w:rsid w:val="005D0A1F"/>
    <w:rsid w:val="005D1908"/>
    <w:rsid w:val="005D2F73"/>
    <w:rsid w:val="005D4D85"/>
    <w:rsid w:val="005E18C3"/>
    <w:rsid w:val="005E4BF5"/>
    <w:rsid w:val="005F42B1"/>
    <w:rsid w:val="005F45B5"/>
    <w:rsid w:val="005F528A"/>
    <w:rsid w:val="005F71EC"/>
    <w:rsid w:val="005F7290"/>
    <w:rsid w:val="0060135C"/>
    <w:rsid w:val="006033A1"/>
    <w:rsid w:val="00603AB4"/>
    <w:rsid w:val="006101E1"/>
    <w:rsid w:val="00611C27"/>
    <w:rsid w:val="00614E9C"/>
    <w:rsid w:val="00614FF2"/>
    <w:rsid w:val="006228F3"/>
    <w:rsid w:val="0062601B"/>
    <w:rsid w:val="00631E70"/>
    <w:rsid w:val="0063377B"/>
    <w:rsid w:val="00641B66"/>
    <w:rsid w:val="00641F4E"/>
    <w:rsid w:val="00646577"/>
    <w:rsid w:val="00652898"/>
    <w:rsid w:val="0065296D"/>
    <w:rsid w:val="00653070"/>
    <w:rsid w:val="00654B48"/>
    <w:rsid w:val="00656F57"/>
    <w:rsid w:val="0066371F"/>
    <w:rsid w:val="006647DB"/>
    <w:rsid w:val="00667B8F"/>
    <w:rsid w:val="00672B53"/>
    <w:rsid w:val="006730F9"/>
    <w:rsid w:val="0068522D"/>
    <w:rsid w:val="006917E4"/>
    <w:rsid w:val="00696FBC"/>
    <w:rsid w:val="00696FDD"/>
    <w:rsid w:val="006A0A80"/>
    <w:rsid w:val="006A3229"/>
    <w:rsid w:val="006A34C2"/>
    <w:rsid w:val="006A6804"/>
    <w:rsid w:val="006A7994"/>
    <w:rsid w:val="006B405A"/>
    <w:rsid w:val="006C273B"/>
    <w:rsid w:val="006C277E"/>
    <w:rsid w:val="006C2AEF"/>
    <w:rsid w:val="006C3E5A"/>
    <w:rsid w:val="006C5D41"/>
    <w:rsid w:val="006D02F7"/>
    <w:rsid w:val="006D24A0"/>
    <w:rsid w:val="006D5E0E"/>
    <w:rsid w:val="006D6BEC"/>
    <w:rsid w:val="006E2668"/>
    <w:rsid w:val="006E749C"/>
    <w:rsid w:val="006F0A81"/>
    <w:rsid w:val="006F0DC9"/>
    <w:rsid w:val="006F35B7"/>
    <w:rsid w:val="00702B57"/>
    <w:rsid w:val="00704B88"/>
    <w:rsid w:val="00706017"/>
    <w:rsid w:val="007104A5"/>
    <w:rsid w:val="00710FA3"/>
    <w:rsid w:val="00713277"/>
    <w:rsid w:val="0071455C"/>
    <w:rsid w:val="0071753F"/>
    <w:rsid w:val="00717A77"/>
    <w:rsid w:val="007210BC"/>
    <w:rsid w:val="00722175"/>
    <w:rsid w:val="00723C1B"/>
    <w:rsid w:val="00731D68"/>
    <w:rsid w:val="00735BDA"/>
    <w:rsid w:val="007376F6"/>
    <w:rsid w:val="00737EE4"/>
    <w:rsid w:val="0074241B"/>
    <w:rsid w:val="0074247C"/>
    <w:rsid w:val="0074316D"/>
    <w:rsid w:val="007431EA"/>
    <w:rsid w:val="00750604"/>
    <w:rsid w:val="0075108E"/>
    <w:rsid w:val="0075180B"/>
    <w:rsid w:val="00751BCE"/>
    <w:rsid w:val="007526B7"/>
    <w:rsid w:val="00755F17"/>
    <w:rsid w:val="0075697B"/>
    <w:rsid w:val="00756F51"/>
    <w:rsid w:val="00760CCD"/>
    <w:rsid w:val="007700D8"/>
    <w:rsid w:val="00774139"/>
    <w:rsid w:val="007772AC"/>
    <w:rsid w:val="00781A17"/>
    <w:rsid w:val="007834B6"/>
    <w:rsid w:val="007836A2"/>
    <w:rsid w:val="00784091"/>
    <w:rsid w:val="00784F17"/>
    <w:rsid w:val="00793120"/>
    <w:rsid w:val="007945E6"/>
    <w:rsid w:val="00795821"/>
    <w:rsid w:val="007A135C"/>
    <w:rsid w:val="007A22B5"/>
    <w:rsid w:val="007A5250"/>
    <w:rsid w:val="007A5920"/>
    <w:rsid w:val="007A6D41"/>
    <w:rsid w:val="007B2A40"/>
    <w:rsid w:val="007B492F"/>
    <w:rsid w:val="007B6879"/>
    <w:rsid w:val="007B70C8"/>
    <w:rsid w:val="007C22F4"/>
    <w:rsid w:val="007C5682"/>
    <w:rsid w:val="007C683D"/>
    <w:rsid w:val="007D3402"/>
    <w:rsid w:val="007E3A22"/>
    <w:rsid w:val="007E3ED3"/>
    <w:rsid w:val="007E7B1D"/>
    <w:rsid w:val="007E7D57"/>
    <w:rsid w:val="007F2EEA"/>
    <w:rsid w:val="007F364B"/>
    <w:rsid w:val="007F5AFA"/>
    <w:rsid w:val="00800952"/>
    <w:rsid w:val="0080295B"/>
    <w:rsid w:val="00803288"/>
    <w:rsid w:val="00803CF9"/>
    <w:rsid w:val="00804BD9"/>
    <w:rsid w:val="00807576"/>
    <w:rsid w:val="00811629"/>
    <w:rsid w:val="00811933"/>
    <w:rsid w:val="00811EB8"/>
    <w:rsid w:val="008140DC"/>
    <w:rsid w:val="00823DE1"/>
    <w:rsid w:val="0083372F"/>
    <w:rsid w:val="00843BF0"/>
    <w:rsid w:val="00845A73"/>
    <w:rsid w:val="00845B95"/>
    <w:rsid w:val="00846200"/>
    <w:rsid w:val="008513BA"/>
    <w:rsid w:val="00852303"/>
    <w:rsid w:val="00861FE9"/>
    <w:rsid w:val="00864010"/>
    <w:rsid w:val="00865F0F"/>
    <w:rsid w:val="0086643E"/>
    <w:rsid w:val="00866585"/>
    <w:rsid w:val="00867CFA"/>
    <w:rsid w:val="00875421"/>
    <w:rsid w:val="00883FAD"/>
    <w:rsid w:val="00884589"/>
    <w:rsid w:val="008856B3"/>
    <w:rsid w:val="00895247"/>
    <w:rsid w:val="008A5C37"/>
    <w:rsid w:val="008A7916"/>
    <w:rsid w:val="008A7F78"/>
    <w:rsid w:val="008B2983"/>
    <w:rsid w:val="008B5148"/>
    <w:rsid w:val="008B585F"/>
    <w:rsid w:val="008B5EA2"/>
    <w:rsid w:val="008B618F"/>
    <w:rsid w:val="008C037C"/>
    <w:rsid w:val="008C4960"/>
    <w:rsid w:val="008D0B77"/>
    <w:rsid w:val="008D2FE7"/>
    <w:rsid w:val="008D3A2F"/>
    <w:rsid w:val="008D727A"/>
    <w:rsid w:val="008D7D1C"/>
    <w:rsid w:val="008E07C8"/>
    <w:rsid w:val="008E10A0"/>
    <w:rsid w:val="008E386F"/>
    <w:rsid w:val="008E42A5"/>
    <w:rsid w:val="008E42E3"/>
    <w:rsid w:val="008E6C45"/>
    <w:rsid w:val="008F03E9"/>
    <w:rsid w:val="008F0E40"/>
    <w:rsid w:val="008F1834"/>
    <w:rsid w:val="008F35E1"/>
    <w:rsid w:val="008F3878"/>
    <w:rsid w:val="008F4E1A"/>
    <w:rsid w:val="008F7F10"/>
    <w:rsid w:val="00903A6A"/>
    <w:rsid w:val="00903C23"/>
    <w:rsid w:val="00905B7B"/>
    <w:rsid w:val="00905E1A"/>
    <w:rsid w:val="00911750"/>
    <w:rsid w:val="009124CA"/>
    <w:rsid w:val="009136FC"/>
    <w:rsid w:val="00915A78"/>
    <w:rsid w:val="00915DF5"/>
    <w:rsid w:val="00924369"/>
    <w:rsid w:val="009247DB"/>
    <w:rsid w:val="00926536"/>
    <w:rsid w:val="00926C73"/>
    <w:rsid w:val="0092792C"/>
    <w:rsid w:val="009279F0"/>
    <w:rsid w:val="009344C6"/>
    <w:rsid w:val="0093695C"/>
    <w:rsid w:val="00942821"/>
    <w:rsid w:val="00945F45"/>
    <w:rsid w:val="009477F5"/>
    <w:rsid w:val="00950E77"/>
    <w:rsid w:val="009537E9"/>
    <w:rsid w:val="009570B0"/>
    <w:rsid w:val="00960053"/>
    <w:rsid w:val="00962176"/>
    <w:rsid w:val="0096306D"/>
    <w:rsid w:val="00963D1C"/>
    <w:rsid w:val="009644A5"/>
    <w:rsid w:val="009658A0"/>
    <w:rsid w:val="009674E4"/>
    <w:rsid w:val="00971270"/>
    <w:rsid w:val="00982835"/>
    <w:rsid w:val="00986783"/>
    <w:rsid w:val="009A06F7"/>
    <w:rsid w:val="009A0D53"/>
    <w:rsid w:val="009A197E"/>
    <w:rsid w:val="009A1C45"/>
    <w:rsid w:val="009A23E2"/>
    <w:rsid w:val="009A4A61"/>
    <w:rsid w:val="009A6C49"/>
    <w:rsid w:val="009B0BC6"/>
    <w:rsid w:val="009B1599"/>
    <w:rsid w:val="009B217C"/>
    <w:rsid w:val="009B3D64"/>
    <w:rsid w:val="009B766F"/>
    <w:rsid w:val="009B7E54"/>
    <w:rsid w:val="009B7E7B"/>
    <w:rsid w:val="009C0035"/>
    <w:rsid w:val="009C1010"/>
    <w:rsid w:val="009C11FC"/>
    <w:rsid w:val="009C3607"/>
    <w:rsid w:val="009C6055"/>
    <w:rsid w:val="009D442F"/>
    <w:rsid w:val="009D639A"/>
    <w:rsid w:val="009D63A8"/>
    <w:rsid w:val="009E03CF"/>
    <w:rsid w:val="009E05C6"/>
    <w:rsid w:val="009E1BBD"/>
    <w:rsid w:val="009F163A"/>
    <w:rsid w:val="009F304F"/>
    <w:rsid w:val="00A008FD"/>
    <w:rsid w:val="00A01A99"/>
    <w:rsid w:val="00A02BC9"/>
    <w:rsid w:val="00A07A7C"/>
    <w:rsid w:val="00A14307"/>
    <w:rsid w:val="00A16AE8"/>
    <w:rsid w:val="00A227E1"/>
    <w:rsid w:val="00A2477F"/>
    <w:rsid w:val="00A255CC"/>
    <w:rsid w:val="00A25A95"/>
    <w:rsid w:val="00A26DF3"/>
    <w:rsid w:val="00A26F8A"/>
    <w:rsid w:val="00A30BF4"/>
    <w:rsid w:val="00A37CBF"/>
    <w:rsid w:val="00A422ED"/>
    <w:rsid w:val="00A429D1"/>
    <w:rsid w:val="00A436D7"/>
    <w:rsid w:val="00A442AB"/>
    <w:rsid w:val="00A45098"/>
    <w:rsid w:val="00A4514F"/>
    <w:rsid w:val="00A45E64"/>
    <w:rsid w:val="00A4651F"/>
    <w:rsid w:val="00A507B3"/>
    <w:rsid w:val="00A51C75"/>
    <w:rsid w:val="00A52FAE"/>
    <w:rsid w:val="00A544B1"/>
    <w:rsid w:val="00A57EEE"/>
    <w:rsid w:val="00A61051"/>
    <w:rsid w:val="00A625BA"/>
    <w:rsid w:val="00A648D7"/>
    <w:rsid w:val="00A6503C"/>
    <w:rsid w:val="00A665D5"/>
    <w:rsid w:val="00A715CE"/>
    <w:rsid w:val="00A77221"/>
    <w:rsid w:val="00A779A7"/>
    <w:rsid w:val="00A815F8"/>
    <w:rsid w:val="00A82D32"/>
    <w:rsid w:val="00A82DB7"/>
    <w:rsid w:val="00A83FD5"/>
    <w:rsid w:val="00A86073"/>
    <w:rsid w:val="00A90B48"/>
    <w:rsid w:val="00A93882"/>
    <w:rsid w:val="00A961C5"/>
    <w:rsid w:val="00A965E1"/>
    <w:rsid w:val="00AA0BA5"/>
    <w:rsid w:val="00AA1B16"/>
    <w:rsid w:val="00AA57D2"/>
    <w:rsid w:val="00AA6664"/>
    <w:rsid w:val="00AA6969"/>
    <w:rsid w:val="00AB5186"/>
    <w:rsid w:val="00AB64DA"/>
    <w:rsid w:val="00AC128B"/>
    <w:rsid w:val="00AC2F30"/>
    <w:rsid w:val="00AD0DF8"/>
    <w:rsid w:val="00AD0E84"/>
    <w:rsid w:val="00AD1260"/>
    <w:rsid w:val="00AD2EFE"/>
    <w:rsid w:val="00AD5118"/>
    <w:rsid w:val="00AD59CB"/>
    <w:rsid w:val="00AD5E14"/>
    <w:rsid w:val="00AE38EC"/>
    <w:rsid w:val="00AF032F"/>
    <w:rsid w:val="00AF0383"/>
    <w:rsid w:val="00AF5765"/>
    <w:rsid w:val="00AF65BF"/>
    <w:rsid w:val="00AF7E76"/>
    <w:rsid w:val="00B01097"/>
    <w:rsid w:val="00B011CC"/>
    <w:rsid w:val="00B03969"/>
    <w:rsid w:val="00B054E6"/>
    <w:rsid w:val="00B059E6"/>
    <w:rsid w:val="00B07E33"/>
    <w:rsid w:val="00B11BD7"/>
    <w:rsid w:val="00B25F9C"/>
    <w:rsid w:val="00B32317"/>
    <w:rsid w:val="00B37FDC"/>
    <w:rsid w:val="00B400DB"/>
    <w:rsid w:val="00B40599"/>
    <w:rsid w:val="00B45416"/>
    <w:rsid w:val="00B45AC3"/>
    <w:rsid w:val="00B46036"/>
    <w:rsid w:val="00B51A66"/>
    <w:rsid w:val="00B55227"/>
    <w:rsid w:val="00B5695F"/>
    <w:rsid w:val="00B61E84"/>
    <w:rsid w:val="00B63EA7"/>
    <w:rsid w:val="00B71949"/>
    <w:rsid w:val="00B7473E"/>
    <w:rsid w:val="00B753B5"/>
    <w:rsid w:val="00B75FC9"/>
    <w:rsid w:val="00B80BEF"/>
    <w:rsid w:val="00B80DE4"/>
    <w:rsid w:val="00B86DAE"/>
    <w:rsid w:val="00B92525"/>
    <w:rsid w:val="00B942F4"/>
    <w:rsid w:val="00B964C6"/>
    <w:rsid w:val="00B96B02"/>
    <w:rsid w:val="00B97F0B"/>
    <w:rsid w:val="00BA1D25"/>
    <w:rsid w:val="00BA3AE2"/>
    <w:rsid w:val="00BA5971"/>
    <w:rsid w:val="00BB40BF"/>
    <w:rsid w:val="00BC6625"/>
    <w:rsid w:val="00BD0D12"/>
    <w:rsid w:val="00BD3910"/>
    <w:rsid w:val="00BD3EA8"/>
    <w:rsid w:val="00BE127D"/>
    <w:rsid w:val="00BF275B"/>
    <w:rsid w:val="00BF43F6"/>
    <w:rsid w:val="00BF7CEA"/>
    <w:rsid w:val="00C00CA9"/>
    <w:rsid w:val="00C01694"/>
    <w:rsid w:val="00C03C68"/>
    <w:rsid w:val="00C04790"/>
    <w:rsid w:val="00C11505"/>
    <w:rsid w:val="00C11B1E"/>
    <w:rsid w:val="00C13DA5"/>
    <w:rsid w:val="00C174F2"/>
    <w:rsid w:val="00C2146A"/>
    <w:rsid w:val="00C34347"/>
    <w:rsid w:val="00C505A1"/>
    <w:rsid w:val="00C53658"/>
    <w:rsid w:val="00C6104E"/>
    <w:rsid w:val="00C610B2"/>
    <w:rsid w:val="00C613DB"/>
    <w:rsid w:val="00C6472B"/>
    <w:rsid w:val="00C654CF"/>
    <w:rsid w:val="00C6610C"/>
    <w:rsid w:val="00C66D16"/>
    <w:rsid w:val="00C67B1B"/>
    <w:rsid w:val="00C713DB"/>
    <w:rsid w:val="00C72B0B"/>
    <w:rsid w:val="00C77986"/>
    <w:rsid w:val="00C81AD7"/>
    <w:rsid w:val="00C85713"/>
    <w:rsid w:val="00C85C39"/>
    <w:rsid w:val="00C87066"/>
    <w:rsid w:val="00C9081F"/>
    <w:rsid w:val="00C937D8"/>
    <w:rsid w:val="00C95C7D"/>
    <w:rsid w:val="00C95FE2"/>
    <w:rsid w:val="00C9689A"/>
    <w:rsid w:val="00CA1020"/>
    <w:rsid w:val="00CA1258"/>
    <w:rsid w:val="00CA3F11"/>
    <w:rsid w:val="00CA41AB"/>
    <w:rsid w:val="00CA63D7"/>
    <w:rsid w:val="00CB189A"/>
    <w:rsid w:val="00CB2C80"/>
    <w:rsid w:val="00CB3399"/>
    <w:rsid w:val="00CB3F1C"/>
    <w:rsid w:val="00CC0CE6"/>
    <w:rsid w:val="00CC0DE5"/>
    <w:rsid w:val="00CC3EDD"/>
    <w:rsid w:val="00CC44F4"/>
    <w:rsid w:val="00CC539C"/>
    <w:rsid w:val="00CC5590"/>
    <w:rsid w:val="00CC6578"/>
    <w:rsid w:val="00CC6726"/>
    <w:rsid w:val="00CC749F"/>
    <w:rsid w:val="00CC765A"/>
    <w:rsid w:val="00CC7788"/>
    <w:rsid w:val="00CD54FD"/>
    <w:rsid w:val="00CD686A"/>
    <w:rsid w:val="00CE1B55"/>
    <w:rsid w:val="00CE27A7"/>
    <w:rsid w:val="00CE28F4"/>
    <w:rsid w:val="00CE6F6F"/>
    <w:rsid w:val="00CF6769"/>
    <w:rsid w:val="00D01956"/>
    <w:rsid w:val="00D1019A"/>
    <w:rsid w:val="00D17C9D"/>
    <w:rsid w:val="00D21F4B"/>
    <w:rsid w:val="00D22080"/>
    <w:rsid w:val="00D22090"/>
    <w:rsid w:val="00D2578F"/>
    <w:rsid w:val="00D264D1"/>
    <w:rsid w:val="00D2748A"/>
    <w:rsid w:val="00D33920"/>
    <w:rsid w:val="00D355B2"/>
    <w:rsid w:val="00D35C06"/>
    <w:rsid w:val="00D36D2A"/>
    <w:rsid w:val="00D421D6"/>
    <w:rsid w:val="00D43F4C"/>
    <w:rsid w:val="00D45DE0"/>
    <w:rsid w:val="00D47867"/>
    <w:rsid w:val="00D550FF"/>
    <w:rsid w:val="00D60A84"/>
    <w:rsid w:val="00D61DAF"/>
    <w:rsid w:val="00D629FD"/>
    <w:rsid w:val="00D63188"/>
    <w:rsid w:val="00D63DBC"/>
    <w:rsid w:val="00D645A5"/>
    <w:rsid w:val="00D66C93"/>
    <w:rsid w:val="00D737FF"/>
    <w:rsid w:val="00D74D11"/>
    <w:rsid w:val="00D80400"/>
    <w:rsid w:val="00D8064E"/>
    <w:rsid w:val="00D82DCD"/>
    <w:rsid w:val="00D8369A"/>
    <w:rsid w:val="00D84FF9"/>
    <w:rsid w:val="00D92A99"/>
    <w:rsid w:val="00D93A59"/>
    <w:rsid w:val="00DA0C34"/>
    <w:rsid w:val="00DB1AC7"/>
    <w:rsid w:val="00DB2524"/>
    <w:rsid w:val="00DB3019"/>
    <w:rsid w:val="00DB76B9"/>
    <w:rsid w:val="00DC1607"/>
    <w:rsid w:val="00DC1F1A"/>
    <w:rsid w:val="00DC5C4F"/>
    <w:rsid w:val="00DC617D"/>
    <w:rsid w:val="00DC6765"/>
    <w:rsid w:val="00DD07BB"/>
    <w:rsid w:val="00DD23DF"/>
    <w:rsid w:val="00DD65AE"/>
    <w:rsid w:val="00DE2922"/>
    <w:rsid w:val="00DE4106"/>
    <w:rsid w:val="00DE4905"/>
    <w:rsid w:val="00DF0273"/>
    <w:rsid w:val="00DF31D0"/>
    <w:rsid w:val="00DF387B"/>
    <w:rsid w:val="00DF4D6F"/>
    <w:rsid w:val="00DF5F21"/>
    <w:rsid w:val="00E012B9"/>
    <w:rsid w:val="00E25A1D"/>
    <w:rsid w:val="00E27FB8"/>
    <w:rsid w:val="00E34D67"/>
    <w:rsid w:val="00E53AC6"/>
    <w:rsid w:val="00E53C6A"/>
    <w:rsid w:val="00E601BD"/>
    <w:rsid w:val="00E60463"/>
    <w:rsid w:val="00E61370"/>
    <w:rsid w:val="00E659BB"/>
    <w:rsid w:val="00E678B2"/>
    <w:rsid w:val="00E67915"/>
    <w:rsid w:val="00E67C92"/>
    <w:rsid w:val="00E7017D"/>
    <w:rsid w:val="00E71242"/>
    <w:rsid w:val="00E71D10"/>
    <w:rsid w:val="00E7738D"/>
    <w:rsid w:val="00E819EB"/>
    <w:rsid w:val="00E819F5"/>
    <w:rsid w:val="00E83DB7"/>
    <w:rsid w:val="00E8409D"/>
    <w:rsid w:val="00E93D4C"/>
    <w:rsid w:val="00E94580"/>
    <w:rsid w:val="00E94F37"/>
    <w:rsid w:val="00E95E0A"/>
    <w:rsid w:val="00EA0FF6"/>
    <w:rsid w:val="00EA2CC9"/>
    <w:rsid w:val="00EA36C4"/>
    <w:rsid w:val="00EA3EA9"/>
    <w:rsid w:val="00EA4A3C"/>
    <w:rsid w:val="00EB05CD"/>
    <w:rsid w:val="00EB15D7"/>
    <w:rsid w:val="00EB1994"/>
    <w:rsid w:val="00EB1A7B"/>
    <w:rsid w:val="00EB2B37"/>
    <w:rsid w:val="00EB3421"/>
    <w:rsid w:val="00EB41AB"/>
    <w:rsid w:val="00EB627A"/>
    <w:rsid w:val="00EB6648"/>
    <w:rsid w:val="00EB7DA1"/>
    <w:rsid w:val="00EC2B39"/>
    <w:rsid w:val="00EC7B31"/>
    <w:rsid w:val="00EC7E58"/>
    <w:rsid w:val="00ED04B1"/>
    <w:rsid w:val="00EE0131"/>
    <w:rsid w:val="00EE1B14"/>
    <w:rsid w:val="00EE4071"/>
    <w:rsid w:val="00EE50D5"/>
    <w:rsid w:val="00EE54F6"/>
    <w:rsid w:val="00EE6D8D"/>
    <w:rsid w:val="00EE7E57"/>
    <w:rsid w:val="00EF14E4"/>
    <w:rsid w:val="00EF2B3F"/>
    <w:rsid w:val="00EF3058"/>
    <w:rsid w:val="00EF77B3"/>
    <w:rsid w:val="00F00558"/>
    <w:rsid w:val="00F010F4"/>
    <w:rsid w:val="00F0279C"/>
    <w:rsid w:val="00F04A78"/>
    <w:rsid w:val="00F0719C"/>
    <w:rsid w:val="00F12835"/>
    <w:rsid w:val="00F13D16"/>
    <w:rsid w:val="00F17304"/>
    <w:rsid w:val="00F23378"/>
    <w:rsid w:val="00F25CD6"/>
    <w:rsid w:val="00F26097"/>
    <w:rsid w:val="00F26DF5"/>
    <w:rsid w:val="00F309B3"/>
    <w:rsid w:val="00F31218"/>
    <w:rsid w:val="00F32892"/>
    <w:rsid w:val="00F32B8B"/>
    <w:rsid w:val="00F36707"/>
    <w:rsid w:val="00F4111B"/>
    <w:rsid w:val="00F44D60"/>
    <w:rsid w:val="00F463FF"/>
    <w:rsid w:val="00F468E3"/>
    <w:rsid w:val="00F52733"/>
    <w:rsid w:val="00F60531"/>
    <w:rsid w:val="00F60928"/>
    <w:rsid w:val="00F659C7"/>
    <w:rsid w:val="00F65F4C"/>
    <w:rsid w:val="00F73759"/>
    <w:rsid w:val="00F7432B"/>
    <w:rsid w:val="00F74F30"/>
    <w:rsid w:val="00F77C4C"/>
    <w:rsid w:val="00F8320E"/>
    <w:rsid w:val="00F85CD8"/>
    <w:rsid w:val="00F8728F"/>
    <w:rsid w:val="00F87A5D"/>
    <w:rsid w:val="00F971A8"/>
    <w:rsid w:val="00FA27B9"/>
    <w:rsid w:val="00FA3D9B"/>
    <w:rsid w:val="00FA48AD"/>
    <w:rsid w:val="00FB0E3C"/>
    <w:rsid w:val="00FB2E43"/>
    <w:rsid w:val="00FB331F"/>
    <w:rsid w:val="00FB4ABB"/>
    <w:rsid w:val="00FB5640"/>
    <w:rsid w:val="00FC2D52"/>
    <w:rsid w:val="00FC2F31"/>
    <w:rsid w:val="00FC6AA3"/>
    <w:rsid w:val="00FD2A8C"/>
    <w:rsid w:val="00FD756E"/>
    <w:rsid w:val="00FE3B54"/>
    <w:rsid w:val="00FE6852"/>
    <w:rsid w:val="00FE7E9C"/>
    <w:rsid w:val="00FF4775"/>
    <w:rsid w:val="00FF50F0"/>
    <w:rsid w:val="00FF530F"/>
    <w:rsid w:val="00FF69B1"/>
    <w:rsid w:val="00FF7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6EA822"/>
  <w15:docId w15:val="{BB3A0086-8F5E-4968-90AF-DA95E99D3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1EB8"/>
    <w:pPr>
      <w:spacing w:after="0" w:line="240" w:lineRule="auto"/>
    </w:pPr>
    <w:rPr>
      <w:rFonts w:ascii="Perpetua" w:eastAsia="Times New Roman" w:hAnsi="Perpetua" w:cs="Perpetu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nthNames">
    <w:name w:val="Month Names"/>
    <w:basedOn w:val="Normal"/>
    <w:uiPriority w:val="99"/>
    <w:rsid w:val="00811EB8"/>
    <w:pPr>
      <w:jc w:val="center"/>
    </w:pPr>
    <w:rPr>
      <w:rFonts w:ascii="Franklin Gothic Book" w:hAnsi="Franklin Gothic Book" w:cs="Franklin Gothic Book"/>
      <w:sz w:val="48"/>
      <w:szCs w:val="48"/>
    </w:rPr>
  </w:style>
  <w:style w:type="paragraph" w:customStyle="1" w:styleId="Dates">
    <w:name w:val="Dates"/>
    <w:basedOn w:val="Normal"/>
    <w:uiPriority w:val="99"/>
    <w:rsid w:val="00811EB8"/>
    <w:rPr>
      <w:sz w:val="20"/>
      <w:szCs w:val="20"/>
    </w:rPr>
  </w:style>
  <w:style w:type="paragraph" w:customStyle="1" w:styleId="Weekdays">
    <w:name w:val="Weekdays"/>
    <w:basedOn w:val="Normal"/>
    <w:uiPriority w:val="99"/>
    <w:rsid w:val="00811EB8"/>
    <w:pPr>
      <w:jc w:val="center"/>
    </w:pPr>
    <w:rPr>
      <w:rFonts w:ascii="Franklin Gothic Book" w:hAnsi="Franklin Gothic Book" w:cs="Franklin Gothic Book"/>
      <w:b/>
      <w:bCs/>
      <w:spacing w:val="1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6C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CD4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60A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0A84"/>
    <w:rPr>
      <w:rFonts w:ascii="Perpetua" w:eastAsia="Times New Roman" w:hAnsi="Perpetua" w:cs="Perpetu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60A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A84"/>
    <w:rPr>
      <w:rFonts w:ascii="Perpetua" w:eastAsia="Times New Roman" w:hAnsi="Perpetua" w:cs="Perpetua"/>
      <w:sz w:val="24"/>
      <w:szCs w:val="24"/>
    </w:rPr>
  </w:style>
  <w:style w:type="paragraph" w:styleId="NoSpacing">
    <w:name w:val="No Spacing"/>
    <w:uiPriority w:val="1"/>
    <w:qFormat/>
    <w:rsid w:val="00B45AC3"/>
    <w:pPr>
      <w:spacing w:after="0" w:line="240" w:lineRule="auto"/>
    </w:pPr>
    <w:rPr>
      <w:rFonts w:ascii="Perpetua" w:eastAsia="Times New Roman" w:hAnsi="Perpetua" w:cs="Perpetu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6F1CE9-5692-4078-ABB7-35F70F8D78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370</Words>
  <Characters>211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rnie Kalle</dc:creator>
  <cp:lastModifiedBy>Lisa Lopez</cp:lastModifiedBy>
  <cp:revision>8</cp:revision>
  <cp:lastPrinted>2018-08-06T17:25:00Z</cp:lastPrinted>
  <dcterms:created xsi:type="dcterms:W3CDTF">2018-06-11T17:28:00Z</dcterms:created>
  <dcterms:modified xsi:type="dcterms:W3CDTF">2018-08-07T18:15:00Z</dcterms:modified>
</cp:coreProperties>
</file>